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D53CB" w14:textId="77777777" w:rsidR="00891BCE" w:rsidRDefault="00891BCE">
      <w:pPr>
        <w:jc w:val="center"/>
        <w:rPr>
          <w:rFonts w:ascii="Arial" w:hAnsi="Arial"/>
          <w:b/>
          <w:sz w:val="24"/>
          <w:lang w:val="fr-FR"/>
        </w:rPr>
      </w:pPr>
    </w:p>
    <w:p w14:paraId="5E9442EC" w14:textId="77777777" w:rsidR="00891BCE" w:rsidRDefault="00891BCE">
      <w:pPr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ourse Log Template</w:t>
      </w:r>
    </w:p>
    <w:p w14:paraId="78D85011" w14:textId="77777777" w:rsidR="00891BCE" w:rsidRDefault="00891BCE">
      <w:pPr>
        <w:jc w:val="center"/>
        <w:rPr>
          <w:rFonts w:ascii="Arial" w:hAnsi="Arial"/>
          <w:b/>
          <w:sz w:val="24"/>
        </w:rPr>
      </w:pPr>
    </w:p>
    <w:p w14:paraId="1D849171" w14:textId="77777777" w:rsidR="00812131" w:rsidRPr="00F87000" w:rsidRDefault="00812131" w:rsidP="00812131">
      <w:pPr>
        <w:framePr w:w="6847" w:h="635" w:hRule="exact" w:hSpace="180" w:wrap="around" w:vAnchor="text" w:hAnchor="page" w:x="3944" w:y="1"/>
        <w:pBdr>
          <w:bottom w:val="single" w:sz="6" w:space="1" w:color="auto"/>
        </w:pBdr>
        <w:jc w:val="both"/>
        <w:rPr>
          <w:rFonts w:ascii="Arial Narrow" w:hAnsi="Arial Narrow" w:cs="Arial"/>
          <w:bCs/>
          <w:sz w:val="24"/>
          <w:szCs w:val="30"/>
        </w:rPr>
      </w:pPr>
      <w:bookmarkStart w:id="0" w:name="_Hlk511209554"/>
      <w:r w:rsidRPr="00F87000">
        <w:rPr>
          <w:rFonts w:ascii="Arial Narrow" w:hAnsi="Arial Narrow" w:cs="Arial"/>
          <w:bCs/>
          <w:sz w:val="24"/>
          <w:szCs w:val="30"/>
        </w:rPr>
        <w:t>National University of Computer &amp; Emerging Sciences</w:t>
      </w:r>
      <w:r>
        <w:rPr>
          <w:rFonts w:ascii="Arial Narrow" w:hAnsi="Arial Narrow" w:cs="Arial"/>
          <w:bCs/>
          <w:sz w:val="24"/>
          <w:szCs w:val="30"/>
        </w:rPr>
        <w:t xml:space="preserve"> - NUCES-FAST</w:t>
      </w:r>
    </w:p>
    <w:bookmarkEnd w:id="0"/>
    <w:p w14:paraId="01CC59DF" w14:textId="77777777" w:rsidR="00891BCE" w:rsidRDefault="00891BCE">
      <w:pPr>
        <w:framePr w:w="6847" w:h="635" w:hRule="exact" w:hSpace="180" w:wrap="around" w:vAnchor="text" w:hAnchor="page" w:x="3944" w:y="1"/>
        <w:pBdr>
          <w:bottom w:val="single" w:sz="6" w:space="1" w:color="auto"/>
        </w:pBdr>
        <w:jc w:val="both"/>
        <w:rPr>
          <w:rFonts w:ascii="Arial" w:hAnsi="Arial"/>
          <w:sz w:val="24"/>
        </w:rPr>
      </w:pPr>
    </w:p>
    <w:p w14:paraId="17A06DDF" w14:textId="77777777" w:rsidR="00891BCE" w:rsidRDefault="00891BCE">
      <w:pPr>
        <w:spacing w:before="120" w:after="120"/>
        <w:jc w:val="both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INSTITUTION</w:t>
      </w:r>
      <w:r>
        <w:rPr>
          <w:rFonts w:ascii="Arial" w:hAnsi="Arial"/>
          <w:b/>
          <w:sz w:val="24"/>
        </w:rPr>
        <w:tab/>
      </w:r>
      <w:r>
        <w:rPr>
          <w:rFonts w:ascii="Arial" w:hAnsi="Arial"/>
          <w:b/>
          <w:sz w:val="24"/>
        </w:rPr>
        <w:tab/>
      </w:r>
    </w:p>
    <w:p w14:paraId="00A3BDCA" w14:textId="77777777" w:rsidR="00812131" w:rsidRDefault="00812131" w:rsidP="00812131">
      <w:pPr>
        <w:framePr w:w="6847" w:h="635" w:hRule="exact" w:hSpace="180" w:wrap="around" w:vAnchor="text" w:hAnchor="page" w:x="3944" w:y="383"/>
        <w:pBdr>
          <w:bottom w:val="single" w:sz="6" w:space="1" w:color="auto"/>
        </w:pBdr>
        <w:jc w:val="both"/>
        <w:rPr>
          <w:rFonts w:ascii="Arial" w:hAnsi="Arial"/>
          <w:sz w:val="24"/>
        </w:rPr>
      </w:pPr>
      <w:r>
        <w:rPr>
          <w:rFonts w:ascii="Arial" w:hAnsi="Arial"/>
          <w:sz w:val="24"/>
        </w:rPr>
        <w:t>BS Computer Science</w:t>
      </w:r>
    </w:p>
    <w:p w14:paraId="24B49439" w14:textId="77777777" w:rsidR="00891BCE" w:rsidRDefault="00891BCE">
      <w:pPr>
        <w:framePr w:w="6847" w:h="635" w:hRule="exact" w:hSpace="180" w:wrap="around" w:vAnchor="text" w:hAnchor="page" w:x="3944" w:y="383"/>
        <w:pBdr>
          <w:bottom w:val="single" w:sz="6" w:space="1" w:color="auto"/>
        </w:pBdr>
        <w:jc w:val="both"/>
        <w:rPr>
          <w:rFonts w:ascii="Arial" w:hAnsi="Arial"/>
          <w:sz w:val="24"/>
        </w:rPr>
      </w:pPr>
    </w:p>
    <w:p w14:paraId="3EA71E22" w14:textId="77777777" w:rsidR="00891BCE" w:rsidRDefault="00891BCE">
      <w:pPr>
        <w:spacing w:before="120" w:after="120"/>
        <w:jc w:val="both"/>
        <w:rPr>
          <w:rFonts w:ascii="Arial" w:hAnsi="Arial"/>
          <w:b/>
          <w:sz w:val="24"/>
        </w:rPr>
      </w:pPr>
    </w:p>
    <w:p w14:paraId="2C3BD203" w14:textId="77777777" w:rsidR="00891BCE" w:rsidRDefault="00891BCE">
      <w:pPr>
        <w:jc w:val="both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PROGRAM (S) TO BE </w:t>
      </w:r>
    </w:p>
    <w:p w14:paraId="0DF47C2F" w14:textId="77777777" w:rsidR="00891BCE" w:rsidRDefault="00891BCE">
      <w:pPr>
        <w:jc w:val="both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EVALUATED</w:t>
      </w:r>
    </w:p>
    <w:tbl>
      <w:tblPr>
        <w:tblpPr w:leftFromText="180" w:rightFromText="180" w:vertAnchor="text" w:horzAnchor="margin" w:tblpY="318"/>
        <w:tblW w:w="0" w:type="auto"/>
        <w:tblLook w:val="01E0" w:firstRow="1" w:lastRow="1" w:firstColumn="1" w:lastColumn="1" w:noHBand="0" w:noVBand="0"/>
      </w:tblPr>
      <w:tblGrid>
        <w:gridCol w:w="2583"/>
        <w:gridCol w:w="6777"/>
      </w:tblGrid>
      <w:tr w:rsidR="00812131" w14:paraId="269C45DD" w14:textId="77777777">
        <w:tc>
          <w:tcPr>
            <w:tcW w:w="2628" w:type="dxa"/>
          </w:tcPr>
          <w:p w14:paraId="774CC84D" w14:textId="77777777" w:rsidR="00812131" w:rsidRDefault="00812131" w:rsidP="0081213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urse Name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57AD18C6" w14:textId="1906C2B4" w:rsidR="00812131" w:rsidRDefault="00BC3686" w:rsidP="0081213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rtificial Intelligence Lab</w:t>
            </w:r>
            <w:r w:rsidR="00812131">
              <w:rPr>
                <w:rFonts w:ascii="Arial" w:hAnsi="Arial" w:cs="Arial"/>
                <w:b/>
              </w:rPr>
              <w:t xml:space="preserve"> </w:t>
            </w:r>
          </w:p>
        </w:tc>
      </w:tr>
      <w:tr w:rsidR="00812131" w14:paraId="310D2E59" w14:textId="77777777">
        <w:tc>
          <w:tcPr>
            <w:tcW w:w="2628" w:type="dxa"/>
          </w:tcPr>
          <w:p w14:paraId="5430F245" w14:textId="77777777" w:rsidR="00812131" w:rsidRDefault="00812131" w:rsidP="0081213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atalog Number</w:t>
            </w:r>
          </w:p>
        </w:tc>
        <w:tc>
          <w:tcPr>
            <w:tcW w:w="6948" w:type="dxa"/>
            <w:tcBorders>
              <w:top w:val="single" w:sz="4" w:space="0" w:color="auto"/>
              <w:bottom w:val="single" w:sz="4" w:space="0" w:color="auto"/>
            </w:tcBorders>
          </w:tcPr>
          <w:p w14:paraId="74CB29BD" w14:textId="5A4ACCC2" w:rsidR="00812131" w:rsidRDefault="00812131" w:rsidP="00C9739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</w:t>
            </w:r>
            <w:r w:rsidR="00BC3686">
              <w:rPr>
                <w:rFonts w:ascii="Arial" w:hAnsi="Arial" w:cs="Arial"/>
                <w:b/>
              </w:rPr>
              <w:t>L2002</w:t>
            </w:r>
          </w:p>
        </w:tc>
      </w:tr>
      <w:tr w:rsidR="00812131" w14:paraId="635F312A" w14:textId="77777777">
        <w:trPr>
          <w:trHeight w:val="320"/>
        </w:trPr>
        <w:tc>
          <w:tcPr>
            <w:tcW w:w="2628" w:type="dxa"/>
          </w:tcPr>
          <w:p w14:paraId="61B7DB61" w14:textId="77777777" w:rsidR="00812131" w:rsidRDefault="00812131" w:rsidP="00812131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nstructor Name</w:t>
            </w:r>
          </w:p>
        </w:tc>
        <w:tc>
          <w:tcPr>
            <w:tcW w:w="6948" w:type="dxa"/>
            <w:tcBorders>
              <w:top w:val="single" w:sz="4" w:space="0" w:color="auto"/>
              <w:bottom w:val="single" w:sz="4" w:space="0" w:color="auto"/>
            </w:tcBorders>
          </w:tcPr>
          <w:p w14:paraId="65680A47" w14:textId="77777777" w:rsidR="00812131" w:rsidRDefault="00C97395" w:rsidP="00C9739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Zeshan Khan</w:t>
            </w:r>
          </w:p>
        </w:tc>
      </w:tr>
      <w:tr w:rsidR="00891BCE" w14:paraId="4606B936" w14:textId="77777777">
        <w:tc>
          <w:tcPr>
            <w:tcW w:w="2628" w:type="dxa"/>
          </w:tcPr>
          <w:p w14:paraId="55EDFD43" w14:textId="77777777" w:rsidR="00891BCE" w:rsidRDefault="00891BCE">
            <w:pPr>
              <w:rPr>
                <w:rFonts w:ascii="Arial" w:hAnsi="Arial" w:cs="Arial"/>
                <w:b/>
              </w:rPr>
            </w:pPr>
          </w:p>
        </w:tc>
        <w:tc>
          <w:tcPr>
            <w:tcW w:w="6948" w:type="dxa"/>
            <w:tcBorders>
              <w:top w:val="single" w:sz="4" w:space="0" w:color="auto"/>
              <w:bottom w:val="single" w:sz="4" w:space="0" w:color="auto"/>
            </w:tcBorders>
          </w:tcPr>
          <w:p w14:paraId="2619C77C" w14:textId="77777777" w:rsidR="00891BCE" w:rsidRDefault="00891BCE">
            <w:pPr>
              <w:rPr>
                <w:rFonts w:ascii="Arial" w:hAnsi="Arial" w:cs="Arial"/>
                <w:b/>
              </w:rPr>
            </w:pPr>
          </w:p>
        </w:tc>
      </w:tr>
    </w:tbl>
    <w:p w14:paraId="0AFC2C4E" w14:textId="77777777" w:rsidR="00891BCE" w:rsidRDefault="00891BCE">
      <w:pPr>
        <w:spacing w:before="120" w:after="120"/>
        <w:rPr>
          <w:rFonts w:ascii="Arial" w:hAnsi="Arial"/>
          <w:sz w:val="24"/>
        </w:rPr>
      </w:pPr>
    </w:p>
    <w:tbl>
      <w:tblPr>
        <w:tblpPr w:leftFromText="180" w:rightFromText="180" w:vertAnchor="text" w:horzAnchor="margin" w:tblpY="3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9"/>
        <w:gridCol w:w="994"/>
        <w:gridCol w:w="4406"/>
        <w:gridCol w:w="1620"/>
        <w:gridCol w:w="1278"/>
      </w:tblGrid>
      <w:tr w:rsidR="00812131" w:rsidRPr="009C3806" w14:paraId="54CD65B8" w14:textId="77777777" w:rsidTr="004B693E">
        <w:tc>
          <w:tcPr>
            <w:tcW w:w="689" w:type="dxa"/>
          </w:tcPr>
          <w:p w14:paraId="073C5E18" w14:textId="77777777" w:rsidR="00812131" w:rsidRPr="009C3806" w:rsidRDefault="00812131" w:rsidP="004B693E">
            <w:pPr>
              <w:jc w:val="center"/>
              <w:rPr>
                <w:b/>
              </w:rPr>
            </w:pPr>
            <w:r w:rsidRPr="009C3806">
              <w:rPr>
                <w:b/>
              </w:rPr>
              <w:t>Date</w:t>
            </w:r>
          </w:p>
        </w:tc>
        <w:tc>
          <w:tcPr>
            <w:tcW w:w="994" w:type="dxa"/>
          </w:tcPr>
          <w:p w14:paraId="31F26336" w14:textId="77777777" w:rsidR="00812131" w:rsidRPr="009C3806" w:rsidRDefault="00812131" w:rsidP="004B693E">
            <w:pPr>
              <w:jc w:val="center"/>
              <w:rPr>
                <w:b/>
              </w:rPr>
            </w:pPr>
            <w:r w:rsidRPr="009C3806">
              <w:rPr>
                <w:b/>
              </w:rPr>
              <w:t>Duration</w:t>
            </w:r>
          </w:p>
        </w:tc>
        <w:tc>
          <w:tcPr>
            <w:tcW w:w="4406" w:type="dxa"/>
          </w:tcPr>
          <w:p w14:paraId="3AD4D3B4" w14:textId="77777777" w:rsidR="00812131" w:rsidRPr="009C3806" w:rsidRDefault="00812131" w:rsidP="004B693E">
            <w:pPr>
              <w:jc w:val="center"/>
              <w:rPr>
                <w:b/>
              </w:rPr>
            </w:pPr>
            <w:r w:rsidRPr="009C3806">
              <w:rPr>
                <w:b/>
              </w:rPr>
              <w:t>Topics Covered</w:t>
            </w:r>
          </w:p>
        </w:tc>
        <w:tc>
          <w:tcPr>
            <w:tcW w:w="1620" w:type="dxa"/>
          </w:tcPr>
          <w:p w14:paraId="11CA6601" w14:textId="77777777" w:rsidR="00812131" w:rsidRPr="009C3806" w:rsidRDefault="00812131" w:rsidP="004B693E">
            <w:pPr>
              <w:jc w:val="center"/>
              <w:rPr>
                <w:b/>
              </w:rPr>
            </w:pPr>
            <w:r w:rsidRPr="009C3806">
              <w:rPr>
                <w:b/>
              </w:rPr>
              <w:t>Evaluation Instruments used</w:t>
            </w:r>
          </w:p>
        </w:tc>
        <w:tc>
          <w:tcPr>
            <w:tcW w:w="1278" w:type="dxa"/>
          </w:tcPr>
          <w:p w14:paraId="1CB7DE07" w14:textId="77777777" w:rsidR="00812131" w:rsidRPr="009C3806" w:rsidRDefault="00812131" w:rsidP="004B693E">
            <w:pPr>
              <w:jc w:val="center"/>
              <w:rPr>
                <w:b/>
              </w:rPr>
            </w:pPr>
            <w:r w:rsidRPr="009C3806">
              <w:rPr>
                <w:b/>
              </w:rPr>
              <w:t>Signature</w:t>
            </w:r>
          </w:p>
        </w:tc>
      </w:tr>
      <w:tr w:rsidR="00714686" w:rsidRPr="009C3806" w14:paraId="670C0E1D" w14:textId="77777777" w:rsidTr="004B693E">
        <w:tc>
          <w:tcPr>
            <w:tcW w:w="689" w:type="dxa"/>
            <w:vAlign w:val="center"/>
          </w:tcPr>
          <w:p w14:paraId="66C42001" w14:textId="32A98D9A" w:rsidR="00714686" w:rsidRPr="009C3806" w:rsidRDefault="00F5483A" w:rsidP="00C25DBB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5B79AD">
              <w:rPr>
                <w:color w:val="000000"/>
              </w:rPr>
              <w:t>3</w:t>
            </w:r>
            <w:r w:rsidR="009801D5">
              <w:rPr>
                <w:color w:val="000000"/>
              </w:rPr>
              <w:t>-0</w:t>
            </w:r>
            <w:r>
              <w:rPr>
                <w:color w:val="000000"/>
              </w:rPr>
              <w:t>9</w:t>
            </w:r>
          </w:p>
        </w:tc>
        <w:tc>
          <w:tcPr>
            <w:tcW w:w="994" w:type="dxa"/>
          </w:tcPr>
          <w:p w14:paraId="0D0CB03E" w14:textId="72B10B19" w:rsidR="00714686" w:rsidRPr="009C3806" w:rsidRDefault="00714686" w:rsidP="00714686">
            <w:pPr>
              <w:rPr>
                <w:b/>
              </w:rPr>
            </w:pPr>
            <w:r w:rsidRPr="009C3806">
              <w:rPr>
                <w:color w:val="000000"/>
              </w:rPr>
              <w:t>1</w:t>
            </w:r>
            <w:r w:rsidR="00345E4B"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bottom"/>
          </w:tcPr>
          <w:p w14:paraId="3AD1E0E3" w14:textId="3AF36E16" w:rsidR="00714686" w:rsidRPr="009C3806" w:rsidRDefault="00FC5E8B" w:rsidP="004D769A">
            <w:pPr>
              <w:rPr>
                <w:color w:val="000000"/>
              </w:rPr>
            </w:pPr>
            <w:r w:rsidRPr="00FC5E8B">
              <w:rPr>
                <w:color w:val="000000"/>
              </w:rPr>
              <w:t>Introduction to the Artificial Intelligence, AI Tools</w:t>
            </w:r>
          </w:p>
        </w:tc>
        <w:tc>
          <w:tcPr>
            <w:tcW w:w="1620" w:type="dxa"/>
          </w:tcPr>
          <w:p w14:paraId="20AD3E4E" w14:textId="77777777" w:rsidR="00714686" w:rsidRPr="009C3806" w:rsidRDefault="00714686" w:rsidP="00714686">
            <w:pPr>
              <w:rPr>
                <w:b/>
              </w:rPr>
            </w:pPr>
          </w:p>
        </w:tc>
        <w:tc>
          <w:tcPr>
            <w:tcW w:w="1278" w:type="dxa"/>
          </w:tcPr>
          <w:p w14:paraId="313C0802" w14:textId="77777777" w:rsidR="00714686" w:rsidRPr="009C3806" w:rsidRDefault="00714686" w:rsidP="00714686">
            <w:pPr>
              <w:rPr>
                <w:b/>
              </w:rPr>
            </w:pPr>
          </w:p>
        </w:tc>
      </w:tr>
      <w:tr w:rsidR="00714686" w:rsidRPr="009C3806" w14:paraId="42B1A35A" w14:textId="77777777" w:rsidTr="004B693E">
        <w:tc>
          <w:tcPr>
            <w:tcW w:w="689" w:type="dxa"/>
            <w:vAlign w:val="center"/>
          </w:tcPr>
          <w:p w14:paraId="5486631F" w14:textId="4348B7CC" w:rsidR="00714686" w:rsidRPr="009C3806" w:rsidRDefault="0045358A" w:rsidP="009801D5">
            <w:pPr>
              <w:rPr>
                <w:color w:val="000000"/>
              </w:rPr>
            </w:pPr>
            <w:r>
              <w:rPr>
                <w:color w:val="000000"/>
              </w:rPr>
              <w:t>20</w:t>
            </w:r>
            <w:r w:rsidR="009801D5">
              <w:rPr>
                <w:color w:val="000000"/>
              </w:rPr>
              <w:t>-0</w:t>
            </w:r>
            <w:r w:rsidR="00F5483A">
              <w:rPr>
                <w:color w:val="000000"/>
              </w:rPr>
              <w:t>9</w:t>
            </w:r>
          </w:p>
        </w:tc>
        <w:tc>
          <w:tcPr>
            <w:tcW w:w="994" w:type="dxa"/>
          </w:tcPr>
          <w:p w14:paraId="42958E61" w14:textId="615D62A6" w:rsidR="00714686" w:rsidRPr="009C3806" w:rsidRDefault="00714686" w:rsidP="00714686">
            <w:r w:rsidRPr="009C3806">
              <w:rPr>
                <w:color w:val="000000"/>
              </w:rPr>
              <w:t>1</w:t>
            </w:r>
            <w:r w:rsidR="00345E4B"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bottom"/>
          </w:tcPr>
          <w:p w14:paraId="7E83EB36" w14:textId="49891C0D" w:rsidR="00714686" w:rsidRPr="009C3806" w:rsidRDefault="00FC5E8B" w:rsidP="0084075B">
            <w:pPr>
              <w:rPr>
                <w:color w:val="000000"/>
              </w:rPr>
            </w:pPr>
            <w:r w:rsidRPr="00FC5E8B">
              <w:rPr>
                <w:color w:val="000000"/>
              </w:rPr>
              <w:t>Python Introduction</w:t>
            </w:r>
          </w:p>
        </w:tc>
        <w:tc>
          <w:tcPr>
            <w:tcW w:w="1620" w:type="dxa"/>
          </w:tcPr>
          <w:p w14:paraId="25E37DDD" w14:textId="77777777" w:rsidR="00714686" w:rsidRPr="009C3806" w:rsidRDefault="00714686" w:rsidP="00714686">
            <w:pPr>
              <w:rPr>
                <w:b/>
              </w:rPr>
            </w:pPr>
          </w:p>
        </w:tc>
        <w:tc>
          <w:tcPr>
            <w:tcW w:w="1278" w:type="dxa"/>
          </w:tcPr>
          <w:p w14:paraId="23605BE2" w14:textId="77777777" w:rsidR="00714686" w:rsidRPr="009C3806" w:rsidRDefault="00714686" w:rsidP="00714686">
            <w:pPr>
              <w:rPr>
                <w:b/>
              </w:rPr>
            </w:pPr>
          </w:p>
        </w:tc>
      </w:tr>
      <w:tr w:rsidR="00714686" w:rsidRPr="009C3806" w14:paraId="16CE264F" w14:textId="77777777" w:rsidTr="004B693E">
        <w:tc>
          <w:tcPr>
            <w:tcW w:w="689" w:type="dxa"/>
            <w:vAlign w:val="center"/>
          </w:tcPr>
          <w:p w14:paraId="33D47AA7" w14:textId="7A562F90" w:rsidR="00714686" w:rsidRPr="009C3806" w:rsidRDefault="00691A65" w:rsidP="00714686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45358A">
              <w:rPr>
                <w:color w:val="000000"/>
              </w:rPr>
              <w:t>7</w:t>
            </w:r>
            <w:r w:rsidR="009801D5">
              <w:rPr>
                <w:color w:val="000000"/>
              </w:rPr>
              <w:t>-0</w:t>
            </w:r>
            <w:r w:rsidR="00F5483A">
              <w:rPr>
                <w:color w:val="000000"/>
              </w:rPr>
              <w:t>9</w:t>
            </w:r>
          </w:p>
        </w:tc>
        <w:tc>
          <w:tcPr>
            <w:tcW w:w="994" w:type="dxa"/>
          </w:tcPr>
          <w:p w14:paraId="79723307" w14:textId="138A7B8E" w:rsidR="00714686" w:rsidRPr="009C3806" w:rsidRDefault="00714686" w:rsidP="00714686">
            <w:r w:rsidRPr="009C3806">
              <w:rPr>
                <w:color w:val="000000"/>
              </w:rPr>
              <w:t>1</w:t>
            </w:r>
            <w:r w:rsidR="00345E4B"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bottom"/>
          </w:tcPr>
          <w:p w14:paraId="2D1C95FF" w14:textId="427A0B22" w:rsidR="00714686" w:rsidRPr="009C3806" w:rsidRDefault="00FC5E8B" w:rsidP="00714686">
            <w:pPr>
              <w:rPr>
                <w:color w:val="000000"/>
              </w:rPr>
            </w:pPr>
            <w:r w:rsidRPr="00FC5E8B">
              <w:rPr>
                <w:color w:val="000000"/>
              </w:rPr>
              <w:t>Agents, Environment and Multi Agent System</w:t>
            </w:r>
          </w:p>
        </w:tc>
        <w:tc>
          <w:tcPr>
            <w:tcW w:w="1620" w:type="dxa"/>
          </w:tcPr>
          <w:p w14:paraId="3CB31441" w14:textId="77777777" w:rsidR="00714686" w:rsidRPr="009C3806" w:rsidRDefault="00714686" w:rsidP="00714686">
            <w:pPr>
              <w:rPr>
                <w:b/>
              </w:rPr>
            </w:pPr>
          </w:p>
        </w:tc>
        <w:tc>
          <w:tcPr>
            <w:tcW w:w="1278" w:type="dxa"/>
          </w:tcPr>
          <w:p w14:paraId="3D1CD96E" w14:textId="77777777" w:rsidR="00714686" w:rsidRPr="009C3806" w:rsidRDefault="00714686" w:rsidP="00714686">
            <w:pPr>
              <w:rPr>
                <w:b/>
              </w:rPr>
            </w:pPr>
          </w:p>
        </w:tc>
      </w:tr>
      <w:tr w:rsidR="00345E4B" w:rsidRPr="00714686" w14:paraId="07274804" w14:textId="77777777" w:rsidTr="004B693E">
        <w:tc>
          <w:tcPr>
            <w:tcW w:w="689" w:type="dxa"/>
          </w:tcPr>
          <w:p w14:paraId="6A10CD28" w14:textId="4B18FB60" w:rsidR="00345E4B" w:rsidRPr="009C3806" w:rsidRDefault="00F5483A" w:rsidP="00345E4B">
            <w:pPr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="005B79AD">
              <w:rPr>
                <w:color w:val="000000"/>
              </w:rPr>
              <w:t>4</w:t>
            </w:r>
            <w:r w:rsidR="00345E4B">
              <w:rPr>
                <w:color w:val="000000"/>
              </w:rPr>
              <w:t>-</w:t>
            </w:r>
            <w:r>
              <w:rPr>
                <w:color w:val="000000"/>
              </w:rPr>
              <w:t>10</w:t>
            </w:r>
          </w:p>
        </w:tc>
        <w:tc>
          <w:tcPr>
            <w:tcW w:w="994" w:type="dxa"/>
          </w:tcPr>
          <w:p w14:paraId="219B5AAA" w14:textId="55D30FA8" w:rsidR="00345E4B" w:rsidRPr="00714686" w:rsidRDefault="00345E4B" w:rsidP="00345E4B">
            <w:pPr>
              <w:rPr>
                <w:color w:val="000000"/>
              </w:rPr>
            </w:pPr>
            <w:r w:rsidRPr="009C3806">
              <w:rPr>
                <w:color w:val="000000"/>
              </w:rPr>
              <w:t>1</w:t>
            </w:r>
            <w:r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</w:tcPr>
          <w:p w14:paraId="5FF1EB25" w14:textId="183D9625" w:rsidR="00345E4B" w:rsidRPr="009C3806" w:rsidRDefault="00345E4B" w:rsidP="00345E4B">
            <w:pPr>
              <w:rPr>
                <w:color w:val="000000"/>
              </w:rPr>
            </w:pPr>
          </w:p>
        </w:tc>
        <w:tc>
          <w:tcPr>
            <w:tcW w:w="1620" w:type="dxa"/>
          </w:tcPr>
          <w:p w14:paraId="5ED6DDE8" w14:textId="77777777" w:rsidR="00345E4B" w:rsidRPr="00714686" w:rsidRDefault="00345E4B" w:rsidP="00345E4B">
            <w:pPr>
              <w:rPr>
                <w:color w:val="000000"/>
              </w:rPr>
            </w:pPr>
          </w:p>
        </w:tc>
        <w:tc>
          <w:tcPr>
            <w:tcW w:w="1278" w:type="dxa"/>
          </w:tcPr>
          <w:p w14:paraId="740BE399" w14:textId="77777777" w:rsidR="00345E4B" w:rsidRPr="00714686" w:rsidRDefault="00345E4B" w:rsidP="00345E4B">
            <w:pPr>
              <w:rPr>
                <w:color w:val="000000"/>
              </w:rPr>
            </w:pPr>
          </w:p>
        </w:tc>
      </w:tr>
      <w:tr w:rsidR="00345E4B" w:rsidRPr="00714686" w14:paraId="12423779" w14:textId="77777777" w:rsidTr="004B693E">
        <w:tc>
          <w:tcPr>
            <w:tcW w:w="689" w:type="dxa"/>
            <w:vAlign w:val="center"/>
          </w:tcPr>
          <w:p w14:paraId="0902766E" w14:textId="6DB1DA82" w:rsidR="00345E4B" w:rsidRPr="009C3806" w:rsidRDefault="0045358A" w:rsidP="00345E4B">
            <w:pPr>
              <w:rPr>
                <w:color w:val="000000"/>
              </w:rPr>
            </w:pPr>
            <w:r>
              <w:rPr>
                <w:color w:val="000000"/>
              </w:rPr>
              <w:t>11</w:t>
            </w:r>
            <w:r w:rsidR="00345E4B">
              <w:rPr>
                <w:color w:val="000000"/>
              </w:rPr>
              <w:t>-</w:t>
            </w:r>
            <w:r w:rsidR="00F5483A">
              <w:rPr>
                <w:color w:val="000000"/>
              </w:rPr>
              <w:t>10</w:t>
            </w:r>
          </w:p>
        </w:tc>
        <w:tc>
          <w:tcPr>
            <w:tcW w:w="994" w:type="dxa"/>
          </w:tcPr>
          <w:p w14:paraId="3E861D8C" w14:textId="01D1BB84" w:rsidR="00345E4B" w:rsidRPr="00714686" w:rsidRDefault="00345E4B" w:rsidP="00345E4B">
            <w:pPr>
              <w:rPr>
                <w:color w:val="000000"/>
              </w:rPr>
            </w:pPr>
            <w:r w:rsidRPr="009C3806">
              <w:rPr>
                <w:color w:val="000000"/>
              </w:rPr>
              <w:t>1</w:t>
            </w:r>
            <w:r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bottom"/>
          </w:tcPr>
          <w:p w14:paraId="3A28578E" w14:textId="0DB5D559" w:rsidR="00345E4B" w:rsidRPr="00CC2956" w:rsidRDefault="00345E4B" w:rsidP="00345E4B">
            <w:pPr>
              <w:rPr>
                <w:b/>
                <w:bCs/>
                <w:color w:val="000000"/>
              </w:rPr>
            </w:pPr>
          </w:p>
        </w:tc>
        <w:tc>
          <w:tcPr>
            <w:tcW w:w="1620" w:type="dxa"/>
          </w:tcPr>
          <w:p w14:paraId="38B3B84E" w14:textId="77777777" w:rsidR="00345E4B" w:rsidRPr="00E27A8C" w:rsidRDefault="00345E4B" w:rsidP="00345E4B">
            <w:pPr>
              <w:rPr>
                <w:b/>
                <w:color w:val="000000"/>
              </w:rPr>
            </w:pPr>
          </w:p>
        </w:tc>
        <w:tc>
          <w:tcPr>
            <w:tcW w:w="1278" w:type="dxa"/>
          </w:tcPr>
          <w:p w14:paraId="61B25A61" w14:textId="77777777" w:rsidR="00345E4B" w:rsidRPr="00714686" w:rsidRDefault="00345E4B" w:rsidP="00345E4B">
            <w:pPr>
              <w:rPr>
                <w:color w:val="000000"/>
              </w:rPr>
            </w:pPr>
          </w:p>
        </w:tc>
      </w:tr>
      <w:tr w:rsidR="00345E4B" w:rsidRPr="00714686" w14:paraId="36FFDE18" w14:textId="77777777" w:rsidTr="004B693E">
        <w:tc>
          <w:tcPr>
            <w:tcW w:w="689" w:type="dxa"/>
            <w:vAlign w:val="center"/>
          </w:tcPr>
          <w:p w14:paraId="1156D694" w14:textId="6EF09CA2" w:rsidR="00345E4B" w:rsidRPr="009C3806" w:rsidRDefault="0045358A" w:rsidP="00345E4B">
            <w:pPr>
              <w:rPr>
                <w:color w:val="000000"/>
              </w:rPr>
            </w:pPr>
            <w:r>
              <w:rPr>
                <w:color w:val="000000"/>
              </w:rPr>
              <w:t>18</w:t>
            </w:r>
            <w:r w:rsidR="00107E79">
              <w:rPr>
                <w:color w:val="000000"/>
              </w:rPr>
              <w:t>-10</w:t>
            </w:r>
          </w:p>
        </w:tc>
        <w:tc>
          <w:tcPr>
            <w:tcW w:w="994" w:type="dxa"/>
          </w:tcPr>
          <w:p w14:paraId="4B72B964" w14:textId="12C7058D" w:rsidR="00345E4B" w:rsidRPr="00714686" w:rsidRDefault="00345E4B" w:rsidP="00345E4B">
            <w:pPr>
              <w:rPr>
                <w:color w:val="000000"/>
              </w:rPr>
            </w:pPr>
            <w:r w:rsidRPr="009C3806">
              <w:rPr>
                <w:color w:val="000000"/>
              </w:rPr>
              <w:t>1</w:t>
            </w:r>
            <w:r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bottom"/>
          </w:tcPr>
          <w:p w14:paraId="0B3F1210" w14:textId="3AD2AC18" w:rsidR="00345E4B" w:rsidRPr="00CC2956" w:rsidRDefault="00345E4B" w:rsidP="00345E4B">
            <w:pPr>
              <w:rPr>
                <w:b/>
                <w:bCs/>
                <w:color w:val="000000"/>
              </w:rPr>
            </w:pPr>
          </w:p>
        </w:tc>
        <w:tc>
          <w:tcPr>
            <w:tcW w:w="1620" w:type="dxa"/>
          </w:tcPr>
          <w:p w14:paraId="0DA4B666" w14:textId="77777777" w:rsidR="00345E4B" w:rsidRPr="00BD3286" w:rsidRDefault="00345E4B" w:rsidP="00345E4B">
            <w:pPr>
              <w:rPr>
                <w:b/>
                <w:color w:val="000000"/>
              </w:rPr>
            </w:pPr>
          </w:p>
        </w:tc>
        <w:tc>
          <w:tcPr>
            <w:tcW w:w="1278" w:type="dxa"/>
          </w:tcPr>
          <w:p w14:paraId="02F61E95" w14:textId="77777777" w:rsidR="00345E4B" w:rsidRPr="00714686" w:rsidRDefault="00345E4B" w:rsidP="00345E4B">
            <w:pPr>
              <w:rPr>
                <w:color w:val="000000"/>
              </w:rPr>
            </w:pPr>
          </w:p>
        </w:tc>
      </w:tr>
      <w:tr w:rsidR="00345E4B" w:rsidRPr="00714686" w14:paraId="5E8112D7" w14:textId="77777777" w:rsidTr="004B693E">
        <w:tc>
          <w:tcPr>
            <w:tcW w:w="689" w:type="dxa"/>
            <w:vAlign w:val="bottom"/>
          </w:tcPr>
          <w:p w14:paraId="10F81FC2" w14:textId="54D78D15" w:rsidR="00345E4B" w:rsidRPr="009C3806" w:rsidRDefault="0045358A" w:rsidP="00345E4B">
            <w:pPr>
              <w:rPr>
                <w:color w:val="000000"/>
              </w:rPr>
            </w:pPr>
            <w:r>
              <w:rPr>
                <w:color w:val="000000"/>
              </w:rPr>
              <w:t>25</w:t>
            </w:r>
            <w:r w:rsidR="00107E79">
              <w:rPr>
                <w:color w:val="000000"/>
              </w:rPr>
              <w:t>-10</w:t>
            </w:r>
          </w:p>
        </w:tc>
        <w:tc>
          <w:tcPr>
            <w:tcW w:w="994" w:type="dxa"/>
          </w:tcPr>
          <w:p w14:paraId="19E70236" w14:textId="411516E9" w:rsidR="00345E4B" w:rsidRPr="00714686" w:rsidRDefault="00345E4B" w:rsidP="00345E4B">
            <w:pPr>
              <w:rPr>
                <w:color w:val="000000"/>
              </w:rPr>
            </w:pPr>
            <w:r w:rsidRPr="009C3806">
              <w:rPr>
                <w:color w:val="000000"/>
              </w:rPr>
              <w:t>1</w:t>
            </w:r>
            <w:r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bottom"/>
          </w:tcPr>
          <w:p w14:paraId="4E4C95F4" w14:textId="3F20E8DD" w:rsidR="00345E4B" w:rsidRPr="00CC2956" w:rsidRDefault="00345E4B" w:rsidP="00345E4B">
            <w:pPr>
              <w:rPr>
                <w:b/>
                <w:bCs/>
                <w:color w:val="000000"/>
              </w:rPr>
            </w:pPr>
          </w:p>
        </w:tc>
        <w:tc>
          <w:tcPr>
            <w:tcW w:w="1620" w:type="dxa"/>
          </w:tcPr>
          <w:p w14:paraId="6B217E4A" w14:textId="3876E830" w:rsidR="00345E4B" w:rsidRPr="00714686" w:rsidRDefault="00345E4B" w:rsidP="00345E4B">
            <w:pPr>
              <w:rPr>
                <w:color w:val="000000"/>
              </w:rPr>
            </w:pPr>
          </w:p>
        </w:tc>
        <w:tc>
          <w:tcPr>
            <w:tcW w:w="1278" w:type="dxa"/>
          </w:tcPr>
          <w:p w14:paraId="7EF6D61D" w14:textId="77777777" w:rsidR="00345E4B" w:rsidRPr="00714686" w:rsidRDefault="00345E4B" w:rsidP="00345E4B">
            <w:pPr>
              <w:rPr>
                <w:color w:val="000000"/>
              </w:rPr>
            </w:pPr>
          </w:p>
        </w:tc>
      </w:tr>
      <w:tr w:rsidR="00345E4B" w:rsidRPr="00714686" w14:paraId="44300C97" w14:textId="77777777" w:rsidTr="004B693E">
        <w:tc>
          <w:tcPr>
            <w:tcW w:w="689" w:type="dxa"/>
            <w:vAlign w:val="center"/>
          </w:tcPr>
          <w:p w14:paraId="688E0964" w14:textId="68FF5C83" w:rsidR="00345E4B" w:rsidRPr="009C3806" w:rsidRDefault="004B7FBE" w:rsidP="00345E4B">
            <w:pPr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="005B79AD">
              <w:rPr>
                <w:color w:val="000000"/>
              </w:rPr>
              <w:t>1</w:t>
            </w:r>
            <w:r w:rsidR="00107E79">
              <w:rPr>
                <w:color w:val="000000"/>
              </w:rPr>
              <w:t>-11</w:t>
            </w:r>
          </w:p>
        </w:tc>
        <w:tc>
          <w:tcPr>
            <w:tcW w:w="994" w:type="dxa"/>
          </w:tcPr>
          <w:p w14:paraId="2C0B3D09" w14:textId="047ED920" w:rsidR="00345E4B" w:rsidRPr="00714686" w:rsidRDefault="00345E4B" w:rsidP="00345E4B">
            <w:pPr>
              <w:rPr>
                <w:color w:val="000000"/>
              </w:rPr>
            </w:pPr>
            <w:r w:rsidRPr="009C3806">
              <w:rPr>
                <w:color w:val="000000"/>
              </w:rPr>
              <w:t>1</w:t>
            </w:r>
            <w:r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center"/>
          </w:tcPr>
          <w:p w14:paraId="463157D6" w14:textId="62266064" w:rsidR="00345E4B" w:rsidRPr="00CC2956" w:rsidRDefault="00345E4B" w:rsidP="00345E4B">
            <w:pPr>
              <w:rPr>
                <w:b/>
                <w:bCs/>
                <w:color w:val="000000"/>
              </w:rPr>
            </w:pPr>
          </w:p>
        </w:tc>
        <w:tc>
          <w:tcPr>
            <w:tcW w:w="1620" w:type="dxa"/>
          </w:tcPr>
          <w:p w14:paraId="6E039736" w14:textId="77777777" w:rsidR="00345E4B" w:rsidRPr="00BD3286" w:rsidRDefault="00345E4B" w:rsidP="00345E4B">
            <w:pPr>
              <w:rPr>
                <w:b/>
                <w:color w:val="000000"/>
              </w:rPr>
            </w:pPr>
          </w:p>
        </w:tc>
        <w:tc>
          <w:tcPr>
            <w:tcW w:w="1278" w:type="dxa"/>
          </w:tcPr>
          <w:p w14:paraId="1ACCF718" w14:textId="77777777" w:rsidR="00345E4B" w:rsidRPr="00714686" w:rsidRDefault="00345E4B" w:rsidP="00345E4B">
            <w:pPr>
              <w:rPr>
                <w:color w:val="000000"/>
              </w:rPr>
            </w:pPr>
          </w:p>
        </w:tc>
      </w:tr>
      <w:tr w:rsidR="00345E4B" w:rsidRPr="00714686" w14:paraId="4B9D63AF" w14:textId="77777777" w:rsidTr="004B693E">
        <w:tc>
          <w:tcPr>
            <w:tcW w:w="689" w:type="dxa"/>
          </w:tcPr>
          <w:p w14:paraId="025FD187" w14:textId="6B6763EF" w:rsidR="00345E4B" w:rsidRPr="009C3806" w:rsidRDefault="0045358A" w:rsidP="00345E4B">
            <w:pPr>
              <w:rPr>
                <w:color w:val="000000"/>
              </w:rPr>
            </w:pPr>
            <w:r>
              <w:rPr>
                <w:color w:val="000000"/>
              </w:rPr>
              <w:t>08</w:t>
            </w:r>
            <w:r w:rsidR="00107E79">
              <w:rPr>
                <w:color w:val="000000"/>
              </w:rPr>
              <w:t>-11</w:t>
            </w:r>
          </w:p>
        </w:tc>
        <w:tc>
          <w:tcPr>
            <w:tcW w:w="994" w:type="dxa"/>
          </w:tcPr>
          <w:p w14:paraId="30F5E543" w14:textId="3E12D1D3" w:rsidR="00345E4B" w:rsidRPr="00714686" w:rsidRDefault="00345E4B" w:rsidP="00345E4B">
            <w:pPr>
              <w:rPr>
                <w:color w:val="000000"/>
              </w:rPr>
            </w:pPr>
            <w:r w:rsidRPr="009C3806">
              <w:rPr>
                <w:color w:val="000000"/>
              </w:rPr>
              <w:t>1</w:t>
            </w:r>
            <w:r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</w:tcPr>
          <w:p w14:paraId="6468FE2D" w14:textId="754CC8BF" w:rsidR="00345E4B" w:rsidRPr="00CC2956" w:rsidRDefault="00345E4B" w:rsidP="00345E4B">
            <w:pPr>
              <w:rPr>
                <w:b/>
                <w:bCs/>
                <w:color w:val="000000"/>
              </w:rPr>
            </w:pPr>
          </w:p>
        </w:tc>
        <w:tc>
          <w:tcPr>
            <w:tcW w:w="1620" w:type="dxa"/>
          </w:tcPr>
          <w:p w14:paraId="2AEBF617" w14:textId="44B64F3B" w:rsidR="00345E4B" w:rsidRPr="00BD3286" w:rsidRDefault="00345E4B" w:rsidP="00345E4B">
            <w:pPr>
              <w:rPr>
                <w:b/>
                <w:color w:val="000000"/>
              </w:rPr>
            </w:pPr>
          </w:p>
        </w:tc>
        <w:tc>
          <w:tcPr>
            <w:tcW w:w="1278" w:type="dxa"/>
          </w:tcPr>
          <w:p w14:paraId="394C9FDB" w14:textId="77777777" w:rsidR="00345E4B" w:rsidRPr="00714686" w:rsidRDefault="00345E4B" w:rsidP="00345E4B">
            <w:pPr>
              <w:rPr>
                <w:color w:val="000000"/>
              </w:rPr>
            </w:pPr>
          </w:p>
        </w:tc>
      </w:tr>
      <w:tr w:rsidR="00345E4B" w:rsidRPr="00714686" w14:paraId="60E4FA86" w14:textId="77777777" w:rsidTr="004B693E">
        <w:tc>
          <w:tcPr>
            <w:tcW w:w="689" w:type="dxa"/>
            <w:vAlign w:val="center"/>
          </w:tcPr>
          <w:p w14:paraId="70060338" w14:textId="117F533A" w:rsidR="00345E4B" w:rsidRPr="009C3806" w:rsidRDefault="0045358A" w:rsidP="00345E4B">
            <w:pPr>
              <w:rPr>
                <w:color w:val="000000"/>
              </w:rPr>
            </w:pPr>
            <w:r>
              <w:rPr>
                <w:color w:val="000000"/>
              </w:rPr>
              <w:t>15</w:t>
            </w:r>
            <w:r w:rsidR="00107E79">
              <w:rPr>
                <w:color w:val="000000"/>
              </w:rPr>
              <w:t>-11</w:t>
            </w:r>
          </w:p>
        </w:tc>
        <w:tc>
          <w:tcPr>
            <w:tcW w:w="994" w:type="dxa"/>
          </w:tcPr>
          <w:p w14:paraId="31B66299" w14:textId="22F9B228" w:rsidR="00345E4B" w:rsidRPr="00714686" w:rsidRDefault="00345E4B" w:rsidP="00345E4B">
            <w:pPr>
              <w:rPr>
                <w:color w:val="000000"/>
              </w:rPr>
            </w:pPr>
            <w:r w:rsidRPr="009C3806">
              <w:rPr>
                <w:color w:val="000000"/>
              </w:rPr>
              <w:t>1</w:t>
            </w:r>
            <w:r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center"/>
          </w:tcPr>
          <w:p w14:paraId="3CF146BF" w14:textId="1DBE4139" w:rsidR="00345E4B" w:rsidRPr="00CC2956" w:rsidRDefault="00345E4B" w:rsidP="00345E4B">
            <w:pPr>
              <w:rPr>
                <w:b/>
                <w:bCs/>
                <w:color w:val="000000"/>
              </w:rPr>
            </w:pPr>
          </w:p>
        </w:tc>
        <w:tc>
          <w:tcPr>
            <w:tcW w:w="1620" w:type="dxa"/>
          </w:tcPr>
          <w:p w14:paraId="0F33EBF3" w14:textId="77777777" w:rsidR="00345E4B" w:rsidRPr="00714686" w:rsidRDefault="00345E4B" w:rsidP="00345E4B">
            <w:pPr>
              <w:rPr>
                <w:color w:val="000000"/>
              </w:rPr>
            </w:pPr>
          </w:p>
        </w:tc>
        <w:tc>
          <w:tcPr>
            <w:tcW w:w="1278" w:type="dxa"/>
          </w:tcPr>
          <w:p w14:paraId="55EF8598" w14:textId="77777777" w:rsidR="00345E4B" w:rsidRPr="00714686" w:rsidRDefault="00345E4B" w:rsidP="00345E4B">
            <w:pPr>
              <w:rPr>
                <w:color w:val="000000"/>
              </w:rPr>
            </w:pPr>
          </w:p>
        </w:tc>
      </w:tr>
      <w:tr w:rsidR="00345E4B" w:rsidRPr="00714686" w14:paraId="32867961" w14:textId="77777777" w:rsidTr="004B693E">
        <w:tc>
          <w:tcPr>
            <w:tcW w:w="689" w:type="dxa"/>
            <w:vAlign w:val="center"/>
          </w:tcPr>
          <w:p w14:paraId="4B6BCC82" w14:textId="5CDCB2D6" w:rsidR="00345E4B" w:rsidRPr="009C3806" w:rsidRDefault="0045358A" w:rsidP="00345E4B">
            <w:pPr>
              <w:rPr>
                <w:color w:val="000000"/>
              </w:rPr>
            </w:pPr>
            <w:r>
              <w:rPr>
                <w:color w:val="000000"/>
              </w:rPr>
              <w:t>22</w:t>
            </w:r>
            <w:r w:rsidR="00107E79">
              <w:rPr>
                <w:color w:val="000000"/>
              </w:rPr>
              <w:t>-11</w:t>
            </w:r>
          </w:p>
        </w:tc>
        <w:tc>
          <w:tcPr>
            <w:tcW w:w="994" w:type="dxa"/>
          </w:tcPr>
          <w:p w14:paraId="01916B4D" w14:textId="55E27191" w:rsidR="00345E4B" w:rsidRPr="00714686" w:rsidRDefault="00345E4B" w:rsidP="00345E4B">
            <w:pPr>
              <w:rPr>
                <w:color w:val="000000"/>
              </w:rPr>
            </w:pPr>
            <w:r w:rsidRPr="009C3806">
              <w:rPr>
                <w:color w:val="000000"/>
              </w:rPr>
              <w:t>1</w:t>
            </w:r>
            <w:r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center"/>
          </w:tcPr>
          <w:p w14:paraId="42CE14CE" w14:textId="26D8E8AC" w:rsidR="00345E4B" w:rsidRPr="00CC2956" w:rsidRDefault="00345E4B" w:rsidP="00345E4B">
            <w:pPr>
              <w:rPr>
                <w:b/>
                <w:bCs/>
                <w:color w:val="000000"/>
              </w:rPr>
            </w:pPr>
          </w:p>
        </w:tc>
        <w:tc>
          <w:tcPr>
            <w:tcW w:w="1620" w:type="dxa"/>
          </w:tcPr>
          <w:p w14:paraId="770106A3" w14:textId="210A6373" w:rsidR="00345E4B" w:rsidRPr="005D29DD" w:rsidRDefault="00345E4B" w:rsidP="00345E4B">
            <w:pPr>
              <w:rPr>
                <w:b/>
                <w:color w:val="000000"/>
              </w:rPr>
            </w:pPr>
          </w:p>
        </w:tc>
        <w:tc>
          <w:tcPr>
            <w:tcW w:w="1278" w:type="dxa"/>
          </w:tcPr>
          <w:p w14:paraId="7D68A4C8" w14:textId="77777777" w:rsidR="00345E4B" w:rsidRPr="00714686" w:rsidRDefault="00345E4B" w:rsidP="00345E4B">
            <w:pPr>
              <w:rPr>
                <w:color w:val="000000"/>
              </w:rPr>
            </w:pPr>
          </w:p>
        </w:tc>
      </w:tr>
      <w:tr w:rsidR="00345E4B" w:rsidRPr="00714686" w14:paraId="39A704B3" w14:textId="77777777" w:rsidTr="004B693E">
        <w:tc>
          <w:tcPr>
            <w:tcW w:w="689" w:type="dxa"/>
            <w:vAlign w:val="center"/>
          </w:tcPr>
          <w:p w14:paraId="6BEB474A" w14:textId="40AF9010" w:rsidR="00345E4B" w:rsidRPr="009C3806" w:rsidRDefault="0045358A" w:rsidP="00345E4B">
            <w:pPr>
              <w:rPr>
                <w:color w:val="000000"/>
              </w:rPr>
            </w:pPr>
            <w:r>
              <w:rPr>
                <w:color w:val="000000"/>
              </w:rPr>
              <w:t>29</w:t>
            </w:r>
            <w:r w:rsidR="00107E79">
              <w:rPr>
                <w:color w:val="000000"/>
              </w:rPr>
              <w:t>-11</w:t>
            </w:r>
          </w:p>
        </w:tc>
        <w:tc>
          <w:tcPr>
            <w:tcW w:w="994" w:type="dxa"/>
          </w:tcPr>
          <w:p w14:paraId="3C1AE5E8" w14:textId="056208CF" w:rsidR="00345E4B" w:rsidRPr="00714686" w:rsidRDefault="00345E4B" w:rsidP="00345E4B">
            <w:pPr>
              <w:rPr>
                <w:color w:val="000000"/>
              </w:rPr>
            </w:pPr>
            <w:r w:rsidRPr="009C3806">
              <w:rPr>
                <w:color w:val="000000"/>
              </w:rPr>
              <w:t>1</w:t>
            </w:r>
            <w:r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center"/>
          </w:tcPr>
          <w:p w14:paraId="6EF2D137" w14:textId="6A62D477" w:rsidR="00345E4B" w:rsidRPr="00CC2956" w:rsidRDefault="00345E4B" w:rsidP="00345E4B">
            <w:pPr>
              <w:rPr>
                <w:b/>
                <w:bCs/>
                <w:color w:val="000000"/>
              </w:rPr>
            </w:pPr>
          </w:p>
        </w:tc>
        <w:tc>
          <w:tcPr>
            <w:tcW w:w="1620" w:type="dxa"/>
          </w:tcPr>
          <w:p w14:paraId="7451264F" w14:textId="77777777" w:rsidR="00345E4B" w:rsidRPr="00D97F38" w:rsidRDefault="00345E4B" w:rsidP="00345E4B">
            <w:pPr>
              <w:rPr>
                <w:b/>
                <w:color w:val="000000"/>
              </w:rPr>
            </w:pPr>
          </w:p>
        </w:tc>
        <w:tc>
          <w:tcPr>
            <w:tcW w:w="1278" w:type="dxa"/>
          </w:tcPr>
          <w:p w14:paraId="6837A44D" w14:textId="77777777" w:rsidR="00345E4B" w:rsidRPr="00714686" w:rsidRDefault="00345E4B" w:rsidP="00345E4B">
            <w:pPr>
              <w:rPr>
                <w:color w:val="000000"/>
              </w:rPr>
            </w:pPr>
          </w:p>
        </w:tc>
      </w:tr>
      <w:tr w:rsidR="00F5483A" w:rsidRPr="00714686" w14:paraId="30D1F0A1" w14:textId="77777777" w:rsidTr="004B693E">
        <w:tc>
          <w:tcPr>
            <w:tcW w:w="689" w:type="dxa"/>
            <w:vAlign w:val="center"/>
          </w:tcPr>
          <w:p w14:paraId="718C84DA" w14:textId="4A15F1F1" w:rsidR="00F5483A" w:rsidRPr="009C3806" w:rsidRDefault="004B7FBE" w:rsidP="00F5483A">
            <w:pPr>
              <w:rPr>
                <w:color w:val="000000"/>
              </w:rPr>
            </w:pPr>
            <w:r>
              <w:rPr>
                <w:color w:val="000000"/>
              </w:rPr>
              <w:t>0</w:t>
            </w:r>
            <w:r w:rsidR="005B79AD">
              <w:rPr>
                <w:color w:val="000000"/>
              </w:rPr>
              <w:t>6</w:t>
            </w:r>
            <w:r w:rsidR="00107E79">
              <w:rPr>
                <w:color w:val="000000"/>
              </w:rPr>
              <w:t>-12</w:t>
            </w:r>
          </w:p>
        </w:tc>
        <w:tc>
          <w:tcPr>
            <w:tcW w:w="994" w:type="dxa"/>
          </w:tcPr>
          <w:p w14:paraId="36D19BE0" w14:textId="212A4EF2" w:rsidR="00F5483A" w:rsidRPr="00714686" w:rsidRDefault="00F5483A" w:rsidP="00F5483A">
            <w:pPr>
              <w:rPr>
                <w:color w:val="000000"/>
              </w:rPr>
            </w:pPr>
            <w:r w:rsidRPr="009C3806">
              <w:rPr>
                <w:color w:val="000000"/>
              </w:rPr>
              <w:t>1</w:t>
            </w:r>
            <w:r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center"/>
          </w:tcPr>
          <w:p w14:paraId="2255C3CF" w14:textId="5AE33F6B" w:rsidR="00F5483A" w:rsidRPr="00CC2956" w:rsidRDefault="00F5483A" w:rsidP="00F5483A">
            <w:pPr>
              <w:rPr>
                <w:b/>
                <w:bCs/>
                <w:color w:val="000000"/>
              </w:rPr>
            </w:pPr>
          </w:p>
        </w:tc>
        <w:tc>
          <w:tcPr>
            <w:tcW w:w="1620" w:type="dxa"/>
          </w:tcPr>
          <w:p w14:paraId="4F459119" w14:textId="77777777" w:rsidR="00F5483A" w:rsidRPr="00D97F38" w:rsidRDefault="00F5483A" w:rsidP="00F5483A">
            <w:pPr>
              <w:rPr>
                <w:b/>
                <w:color w:val="000000"/>
              </w:rPr>
            </w:pPr>
          </w:p>
        </w:tc>
        <w:tc>
          <w:tcPr>
            <w:tcW w:w="1278" w:type="dxa"/>
          </w:tcPr>
          <w:p w14:paraId="3ADC4F10" w14:textId="77777777" w:rsidR="00F5483A" w:rsidRPr="00714686" w:rsidRDefault="00F5483A" w:rsidP="00F5483A">
            <w:pPr>
              <w:rPr>
                <w:color w:val="000000"/>
              </w:rPr>
            </w:pPr>
          </w:p>
        </w:tc>
      </w:tr>
      <w:tr w:rsidR="00F5483A" w:rsidRPr="00714686" w14:paraId="17236FA8" w14:textId="77777777" w:rsidTr="004B693E">
        <w:tc>
          <w:tcPr>
            <w:tcW w:w="689" w:type="dxa"/>
            <w:vAlign w:val="center"/>
          </w:tcPr>
          <w:p w14:paraId="010925D6" w14:textId="44CDFDE4" w:rsidR="00F5483A" w:rsidRPr="009C3806" w:rsidRDefault="0045358A" w:rsidP="00F5483A">
            <w:pPr>
              <w:rPr>
                <w:color w:val="000000"/>
              </w:rPr>
            </w:pPr>
            <w:r>
              <w:rPr>
                <w:color w:val="000000"/>
              </w:rPr>
              <w:t>13</w:t>
            </w:r>
            <w:r w:rsidR="00107E79">
              <w:rPr>
                <w:color w:val="000000"/>
              </w:rPr>
              <w:t>-12</w:t>
            </w:r>
          </w:p>
        </w:tc>
        <w:tc>
          <w:tcPr>
            <w:tcW w:w="994" w:type="dxa"/>
          </w:tcPr>
          <w:p w14:paraId="56FD31F2" w14:textId="39203E35" w:rsidR="00F5483A" w:rsidRPr="00714686" w:rsidRDefault="00F5483A" w:rsidP="00F5483A">
            <w:pPr>
              <w:rPr>
                <w:color w:val="000000"/>
              </w:rPr>
            </w:pPr>
            <w:r w:rsidRPr="009C3806">
              <w:rPr>
                <w:color w:val="000000"/>
              </w:rPr>
              <w:t>1</w:t>
            </w:r>
            <w:r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center"/>
          </w:tcPr>
          <w:p w14:paraId="4A71FB63" w14:textId="5B04D897" w:rsidR="00F5483A" w:rsidRPr="00CC2956" w:rsidRDefault="00F5483A" w:rsidP="00F5483A">
            <w:pPr>
              <w:rPr>
                <w:b/>
                <w:bCs/>
                <w:color w:val="000000"/>
              </w:rPr>
            </w:pPr>
          </w:p>
        </w:tc>
        <w:tc>
          <w:tcPr>
            <w:tcW w:w="1620" w:type="dxa"/>
          </w:tcPr>
          <w:p w14:paraId="11C5EE8B" w14:textId="77777777" w:rsidR="00F5483A" w:rsidRPr="00D97F38" w:rsidRDefault="00F5483A" w:rsidP="00F5483A">
            <w:pPr>
              <w:rPr>
                <w:b/>
                <w:color w:val="000000"/>
              </w:rPr>
            </w:pPr>
          </w:p>
        </w:tc>
        <w:tc>
          <w:tcPr>
            <w:tcW w:w="1278" w:type="dxa"/>
          </w:tcPr>
          <w:p w14:paraId="715CFB59" w14:textId="77777777" w:rsidR="00F5483A" w:rsidRPr="00714686" w:rsidRDefault="00F5483A" w:rsidP="00F5483A">
            <w:pPr>
              <w:rPr>
                <w:color w:val="000000"/>
              </w:rPr>
            </w:pPr>
          </w:p>
        </w:tc>
      </w:tr>
      <w:tr w:rsidR="00F5483A" w:rsidRPr="00714686" w14:paraId="3BB2786E" w14:textId="77777777" w:rsidTr="004B693E">
        <w:tc>
          <w:tcPr>
            <w:tcW w:w="689" w:type="dxa"/>
            <w:vAlign w:val="center"/>
          </w:tcPr>
          <w:p w14:paraId="457F5048" w14:textId="09674D8B" w:rsidR="00F5483A" w:rsidRPr="009C3806" w:rsidRDefault="0045358A" w:rsidP="00F5483A">
            <w:pPr>
              <w:rPr>
                <w:color w:val="000000"/>
              </w:rPr>
            </w:pPr>
            <w:r>
              <w:rPr>
                <w:color w:val="000000"/>
              </w:rPr>
              <w:t>20</w:t>
            </w:r>
            <w:r w:rsidR="00107E79">
              <w:rPr>
                <w:color w:val="000000"/>
              </w:rPr>
              <w:t>-12</w:t>
            </w:r>
          </w:p>
        </w:tc>
        <w:tc>
          <w:tcPr>
            <w:tcW w:w="994" w:type="dxa"/>
          </w:tcPr>
          <w:p w14:paraId="4037A23D" w14:textId="700AEC15" w:rsidR="00F5483A" w:rsidRPr="00714686" w:rsidRDefault="00F5483A" w:rsidP="00F5483A">
            <w:pPr>
              <w:rPr>
                <w:color w:val="000000"/>
              </w:rPr>
            </w:pPr>
            <w:r w:rsidRPr="009C3806">
              <w:rPr>
                <w:color w:val="000000"/>
              </w:rPr>
              <w:t>1</w:t>
            </w:r>
            <w:r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center"/>
          </w:tcPr>
          <w:p w14:paraId="3157CDF6" w14:textId="63F60832" w:rsidR="00F5483A" w:rsidRPr="00CC2956" w:rsidRDefault="00F5483A" w:rsidP="00F5483A">
            <w:pPr>
              <w:rPr>
                <w:b/>
                <w:bCs/>
                <w:color w:val="000000"/>
              </w:rPr>
            </w:pPr>
          </w:p>
        </w:tc>
        <w:tc>
          <w:tcPr>
            <w:tcW w:w="1620" w:type="dxa"/>
          </w:tcPr>
          <w:p w14:paraId="10851B01" w14:textId="77777777" w:rsidR="00F5483A" w:rsidRPr="00714686" w:rsidRDefault="00F5483A" w:rsidP="00F5483A">
            <w:pPr>
              <w:rPr>
                <w:color w:val="000000"/>
              </w:rPr>
            </w:pPr>
          </w:p>
        </w:tc>
        <w:tc>
          <w:tcPr>
            <w:tcW w:w="1278" w:type="dxa"/>
          </w:tcPr>
          <w:p w14:paraId="5D69B786" w14:textId="77777777" w:rsidR="00F5483A" w:rsidRPr="00714686" w:rsidRDefault="00F5483A" w:rsidP="00F5483A">
            <w:pPr>
              <w:rPr>
                <w:color w:val="000000"/>
              </w:rPr>
            </w:pPr>
          </w:p>
        </w:tc>
      </w:tr>
      <w:tr w:rsidR="00F5483A" w:rsidRPr="00714686" w14:paraId="5F7C2EDC" w14:textId="77777777" w:rsidTr="004B693E">
        <w:tc>
          <w:tcPr>
            <w:tcW w:w="689" w:type="dxa"/>
            <w:vAlign w:val="center"/>
          </w:tcPr>
          <w:p w14:paraId="48C2EB41" w14:textId="746ED05E" w:rsidR="00F5483A" w:rsidRPr="009C3806" w:rsidRDefault="0045358A" w:rsidP="00F5483A">
            <w:pPr>
              <w:rPr>
                <w:color w:val="000000"/>
              </w:rPr>
            </w:pPr>
            <w:r>
              <w:rPr>
                <w:color w:val="000000"/>
              </w:rPr>
              <w:t>27</w:t>
            </w:r>
            <w:r w:rsidR="00107E79">
              <w:rPr>
                <w:color w:val="000000"/>
              </w:rPr>
              <w:t>-12</w:t>
            </w:r>
          </w:p>
        </w:tc>
        <w:tc>
          <w:tcPr>
            <w:tcW w:w="994" w:type="dxa"/>
          </w:tcPr>
          <w:p w14:paraId="78C7E78A" w14:textId="6D9A70B3" w:rsidR="00F5483A" w:rsidRPr="00714686" w:rsidRDefault="00F5483A" w:rsidP="00F5483A">
            <w:pPr>
              <w:rPr>
                <w:color w:val="000000"/>
              </w:rPr>
            </w:pPr>
            <w:r w:rsidRPr="009C3806">
              <w:rPr>
                <w:color w:val="000000"/>
              </w:rPr>
              <w:t>1</w:t>
            </w:r>
            <w:r>
              <w:rPr>
                <w:color w:val="000000"/>
              </w:rPr>
              <w:t>.5</w:t>
            </w:r>
            <w:r w:rsidRPr="009C3806">
              <w:rPr>
                <w:color w:val="000000"/>
              </w:rPr>
              <w:t xml:space="preserve"> hour</w:t>
            </w:r>
          </w:p>
        </w:tc>
        <w:tc>
          <w:tcPr>
            <w:tcW w:w="4406" w:type="dxa"/>
            <w:vAlign w:val="center"/>
          </w:tcPr>
          <w:p w14:paraId="280A8B8D" w14:textId="70A56337" w:rsidR="00F5483A" w:rsidRPr="00CC2956" w:rsidRDefault="00F5483A" w:rsidP="00F5483A">
            <w:pPr>
              <w:rPr>
                <w:b/>
                <w:bCs/>
                <w:color w:val="000000"/>
              </w:rPr>
            </w:pPr>
          </w:p>
        </w:tc>
        <w:tc>
          <w:tcPr>
            <w:tcW w:w="1620" w:type="dxa"/>
          </w:tcPr>
          <w:p w14:paraId="379861C9" w14:textId="77777777" w:rsidR="00F5483A" w:rsidRPr="00C16087" w:rsidRDefault="00F5483A" w:rsidP="00F5483A">
            <w:pPr>
              <w:rPr>
                <w:b/>
                <w:color w:val="000000"/>
              </w:rPr>
            </w:pPr>
          </w:p>
        </w:tc>
        <w:tc>
          <w:tcPr>
            <w:tcW w:w="1278" w:type="dxa"/>
          </w:tcPr>
          <w:p w14:paraId="6BEC3362" w14:textId="77777777" w:rsidR="00F5483A" w:rsidRPr="00714686" w:rsidRDefault="00F5483A" w:rsidP="00F5483A">
            <w:pPr>
              <w:rPr>
                <w:color w:val="000000"/>
              </w:rPr>
            </w:pPr>
          </w:p>
        </w:tc>
      </w:tr>
      <w:tr w:rsidR="00F5483A" w:rsidRPr="00714686" w14:paraId="56C8577C" w14:textId="77777777" w:rsidTr="004B693E">
        <w:tc>
          <w:tcPr>
            <w:tcW w:w="689" w:type="dxa"/>
            <w:vAlign w:val="bottom"/>
          </w:tcPr>
          <w:p w14:paraId="6FACF316" w14:textId="3809A65C" w:rsidR="00F5483A" w:rsidRPr="00714686" w:rsidRDefault="00F5483A" w:rsidP="00F5483A">
            <w:pPr>
              <w:rPr>
                <w:color w:val="000000"/>
              </w:rPr>
            </w:pPr>
          </w:p>
        </w:tc>
        <w:tc>
          <w:tcPr>
            <w:tcW w:w="994" w:type="dxa"/>
          </w:tcPr>
          <w:p w14:paraId="58F673E0" w14:textId="5327C6FC" w:rsidR="00F5483A" w:rsidRPr="00714686" w:rsidRDefault="00F5483A" w:rsidP="00F5483A">
            <w:pPr>
              <w:rPr>
                <w:color w:val="000000"/>
              </w:rPr>
            </w:pPr>
          </w:p>
        </w:tc>
        <w:tc>
          <w:tcPr>
            <w:tcW w:w="4406" w:type="dxa"/>
            <w:vAlign w:val="bottom"/>
          </w:tcPr>
          <w:p w14:paraId="01C82CF9" w14:textId="7807593B" w:rsidR="00F5483A" w:rsidRPr="009C3806" w:rsidRDefault="00F5483A" w:rsidP="00F5483A">
            <w:pPr>
              <w:rPr>
                <w:color w:val="000000"/>
              </w:rPr>
            </w:pPr>
          </w:p>
        </w:tc>
        <w:tc>
          <w:tcPr>
            <w:tcW w:w="1620" w:type="dxa"/>
          </w:tcPr>
          <w:p w14:paraId="777202B4" w14:textId="77777777" w:rsidR="00F5483A" w:rsidRPr="00714686" w:rsidRDefault="00F5483A" w:rsidP="00F5483A">
            <w:pPr>
              <w:rPr>
                <w:color w:val="000000"/>
              </w:rPr>
            </w:pPr>
          </w:p>
        </w:tc>
        <w:tc>
          <w:tcPr>
            <w:tcW w:w="1278" w:type="dxa"/>
          </w:tcPr>
          <w:p w14:paraId="6BDEA0B6" w14:textId="77777777" w:rsidR="00F5483A" w:rsidRPr="00714686" w:rsidRDefault="00F5483A" w:rsidP="00F5483A">
            <w:pPr>
              <w:rPr>
                <w:color w:val="000000"/>
              </w:rPr>
            </w:pPr>
          </w:p>
        </w:tc>
      </w:tr>
    </w:tbl>
    <w:p w14:paraId="5ED10324" w14:textId="77777777" w:rsidR="00812131" w:rsidRDefault="00812131">
      <w:pPr>
        <w:spacing w:before="120" w:after="120"/>
      </w:pPr>
    </w:p>
    <w:p w14:paraId="2BB47E8F" w14:textId="77777777" w:rsidR="00891BCE" w:rsidRDefault="00891BCE">
      <w:pPr>
        <w:spacing w:before="120" w:after="120"/>
      </w:pPr>
    </w:p>
    <w:p w14:paraId="4667ECE5" w14:textId="77777777" w:rsidR="00784F33" w:rsidRDefault="00784F33">
      <w:pPr>
        <w:spacing w:before="120" w:after="120"/>
      </w:pPr>
    </w:p>
    <w:p w14:paraId="1BF7E8D5" w14:textId="77777777" w:rsidR="00784F33" w:rsidRDefault="00784F33">
      <w:pPr>
        <w:spacing w:before="120" w:after="120"/>
      </w:pPr>
    </w:p>
    <w:p w14:paraId="10ABEC7A" w14:textId="3E963D59" w:rsidR="00784F33" w:rsidRPr="00C27644" w:rsidRDefault="00784F33">
      <w:pPr>
        <w:spacing w:before="120" w:after="120"/>
        <w:rPr>
          <w:b/>
          <w:sz w:val="24"/>
        </w:rPr>
      </w:pPr>
      <w:r w:rsidRPr="00C27644">
        <w:rPr>
          <w:b/>
          <w:sz w:val="24"/>
        </w:rPr>
        <w:t>Instructor Signatur</w:t>
      </w:r>
      <w:r w:rsidR="007E4A1B">
        <w:rPr>
          <w:b/>
          <w:sz w:val="24"/>
        </w:rPr>
        <w:t>e _______________</w:t>
      </w:r>
    </w:p>
    <w:p w14:paraId="2E9BC788" w14:textId="7EDD0FE1" w:rsidR="00017D8F" w:rsidRPr="00C27644" w:rsidRDefault="00017D8F">
      <w:pPr>
        <w:spacing w:before="120" w:after="120"/>
        <w:rPr>
          <w:b/>
          <w:sz w:val="24"/>
        </w:rPr>
      </w:pPr>
      <w:r w:rsidRPr="00C27644">
        <w:rPr>
          <w:b/>
          <w:sz w:val="24"/>
        </w:rPr>
        <w:t xml:space="preserve"> Dat</w:t>
      </w:r>
      <w:r w:rsidR="00F327E7">
        <w:rPr>
          <w:b/>
          <w:sz w:val="24"/>
        </w:rPr>
        <w:t>e ______________</w:t>
      </w:r>
    </w:p>
    <w:sectPr w:rsidR="00017D8F" w:rsidRPr="00C27644">
      <w:headerReference w:type="default" r:id="rId7"/>
      <w:footerReference w:type="even" r:id="rId8"/>
      <w:footerReference w:type="default" r:id="rId9"/>
      <w:footerReference w:type="first" r:id="rId10"/>
      <w:pgSz w:w="12240" w:h="15840"/>
      <w:pgMar w:top="1980" w:right="1440" w:bottom="450" w:left="1440" w:header="720" w:footer="3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8B6EED" w14:textId="77777777" w:rsidR="004B5294" w:rsidRDefault="004B5294">
      <w:r>
        <w:separator/>
      </w:r>
    </w:p>
  </w:endnote>
  <w:endnote w:type="continuationSeparator" w:id="0">
    <w:p w14:paraId="43A0FD7F" w14:textId="77777777" w:rsidR="004B5294" w:rsidRDefault="004B52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E89A73" w14:textId="77777777" w:rsidR="00891BCE" w:rsidRDefault="00891BCE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79D45D" w14:textId="77777777" w:rsidR="00891BCE" w:rsidRDefault="00891BC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0340DD" w14:textId="77777777" w:rsidR="00891BCE" w:rsidRDefault="00891BCE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20751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020751">
      <w:rPr>
        <w:rStyle w:val="PageNumber"/>
        <w:noProof/>
      </w:rPr>
      <w:t>3</w:t>
    </w:r>
    <w:r>
      <w:rPr>
        <w:rStyle w:val="PageNumber"/>
      </w:rPr>
      <w:fldChar w:fldCharType="end"/>
    </w:r>
  </w:p>
  <w:p w14:paraId="56DC46BC" w14:textId="77777777" w:rsidR="00891BCE" w:rsidRDefault="00B002AB" w:rsidP="00B002AB">
    <w:pPr>
      <w:pStyle w:val="Footer"/>
      <w:jc w:val="right"/>
    </w:pPr>
    <w:r>
      <w:rPr>
        <w:rFonts w:ascii="Lucida Console" w:hAnsi="Lucida Console"/>
      </w:rPr>
      <w:t>NCEAC.DOC.00</w:t>
    </w:r>
    <w:r w:rsidR="00CA19C2">
      <w:rPr>
        <w:rFonts w:ascii="Lucida Console" w:hAnsi="Lucida Console"/>
      </w:rPr>
      <w:t>1</w:t>
    </w:r>
    <w:r>
      <w:rPr>
        <w:rFonts w:ascii="Lucida Console" w:hAnsi="Lucida Console"/>
      </w:rPr>
      <w:t>-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EE6AE" w14:textId="77777777" w:rsidR="00891BCE" w:rsidRDefault="00891BCE">
    <w:pPr>
      <w:pStyle w:val="Footer"/>
      <w:jc w:val="right"/>
    </w:pPr>
    <w:r>
      <w:rPr>
        <w:rFonts w:ascii="Arial" w:hAnsi="Arial"/>
        <w:sz w:val="16"/>
      </w:rPr>
      <w:t>A1-3-11/18/9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10BEC8" w14:textId="77777777" w:rsidR="004B5294" w:rsidRDefault="004B5294">
      <w:r>
        <w:separator/>
      </w:r>
    </w:p>
  </w:footnote>
  <w:footnote w:type="continuationSeparator" w:id="0">
    <w:p w14:paraId="0B16FCDC" w14:textId="77777777" w:rsidR="004B5294" w:rsidRDefault="004B52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6CDED2" w14:textId="18AAFB50" w:rsidR="00891BCE" w:rsidRDefault="000E28EE">
    <w:pPr>
      <w:pStyle w:val="Header"/>
      <w:tabs>
        <w:tab w:val="clear" w:pos="4320"/>
        <w:tab w:val="clear" w:pos="8640"/>
        <w:tab w:val="left" w:pos="838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C186162" wp14:editId="34A77E74">
              <wp:simplePos x="0" y="0"/>
              <wp:positionH relativeFrom="column">
                <wp:posOffset>995680</wp:posOffset>
              </wp:positionH>
              <wp:positionV relativeFrom="paragraph">
                <wp:posOffset>2540</wp:posOffset>
              </wp:positionV>
              <wp:extent cx="3918585" cy="683260"/>
              <wp:effectExtent l="0" t="0" r="0" b="0"/>
              <wp:wrapNone/>
              <wp:docPr id="7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18585" cy="683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B70869" w14:textId="77777777" w:rsidR="00891BCE" w:rsidRDefault="00891BCE">
                          <w:pPr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sz w:val="24"/>
                              <w:szCs w:val="24"/>
                            </w:rPr>
                            <w:t>National Computing Education Accreditation Council</w:t>
                          </w:r>
                        </w:p>
                        <w:p w14:paraId="4BCA6FD2" w14:textId="77777777" w:rsidR="00891BCE" w:rsidRDefault="00891BCE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NCEAC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186162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78.4pt;margin-top:.2pt;width:308.55pt;height:53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" filled="f" stroked="f">
              <v:textbox>
                <w:txbxContent>
                  <w:p w14:paraId="1FB70869" w14:textId="77777777" w:rsidR="00891BCE" w:rsidRDefault="00891BCE">
                    <w:pPr>
                      <w:rPr>
                        <w:b/>
                        <w:sz w:val="24"/>
                        <w:szCs w:val="24"/>
                      </w:rPr>
                    </w:pPr>
                    <w:r>
                      <w:rPr>
                        <w:b/>
                        <w:sz w:val="24"/>
                        <w:szCs w:val="24"/>
                      </w:rPr>
                      <w:t>National Computing Education Accreditation Council</w:t>
                    </w:r>
                  </w:p>
                  <w:p w14:paraId="4BCA6FD2" w14:textId="77777777" w:rsidR="00891BCE" w:rsidRDefault="00891BCE">
                    <w:pPr>
                      <w:jc w:val="center"/>
                      <w:rPr>
                        <w:sz w:val="24"/>
                        <w:szCs w:val="24"/>
                      </w:rPr>
                    </w:pPr>
                    <w:r>
                      <w:rPr>
                        <w:sz w:val="24"/>
                        <w:szCs w:val="24"/>
                      </w:rPr>
                      <w:t>NCEA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7E5CE17C" wp14:editId="1C19DA6A">
          <wp:extent cx="1114425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C436009" wp14:editId="2AFC920D">
              <wp:simplePos x="0" y="0"/>
              <wp:positionH relativeFrom="column">
                <wp:posOffset>-62865</wp:posOffset>
              </wp:positionH>
              <wp:positionV relativeFrom="paragraph">
                <wp:posOffset>-64135</wp:posOffset>
              </wp:positionV>
              <wp:extent cx="6057900" cy="0"/>
              <wp:effectExtent l="0" t="0" r="0" b="0"/>
              <wp:wrapNone/>
              <wp:docPr id="6" name="Line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6DCF9F" id="Line 13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-5.05pt" to="472.05pt,-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"/>
          </w:pict>
        </mc:Fallback>
      </mc:AlternateContent>
    </w:r>
    <w:r w:rsidR="00891BCE">
      <w:t xml:space="preserve">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4FC81B33" wp14:editId="6C3605B4">
          <wp:extent cx="704850" cy="685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91BCE">
      <w:t xml:space="preserve">   </w:t>
    </w:r>
    <w:r w:rsidR="00891BCE">
      <w:tab/>
    </w:r>
  </w:p>
  <w:p w14:paraId="60AD254F" w14:textId="445FDBFD" w:rsidR="00891BCE" w:rsidRDefault="000E28E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AC85CE0" wp14:editId="71A79083">
              <wp:simplePos x="0" y="0"/>
              <wp:positionH relativeFrom="column">
                <wp:posOffset>4676775</wp:posOffset>
              </wp:positionH>
              <wp:positionV relativeFrom="paragraph">
                <wp:posOffset>0</wp:posOffset>
              </wp:positionV>
              <wp:extent cx="1524000" cy="228600"/>
              <wp:effectExtent l="0" t="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0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DC5666" w14:textId="77777777" w:rsidR="00891BCE" w:rsidRDefault="00891BCE">
                          <w:pPr>
                            <w:jc w:val="right"/>
                            <w:rPr>
                              <w:rFonts w:ascii="Lucida Console" w:hAnsi="Lucida Console"/>
                            </w:rPr>
                          </w:pPr>
                          <w:r>
                            <w:rPr>
                              <w:rFonts w:ascii="Lucida Console" w:hAnsi="Lucida Console"/>
                            </w:rPr>
                            <w:t>NCEAC.DOC.00</w:t>
                          </w:r>
                          <w:r w:rsidR="00CA19C2">
                            <w:rPr>
                              <w:rFonts w:ascii="Lucida Console" w:hAnsi="Lucida Console"/>
                            </w:rPr>
                            <w:t>1</w:t>
                          </w:r>
                          <w:r w:rsidR="00F45272">
                            <w:rPr>
                              <w:rFonts w:ascii="Lucida Console" w:hAnsi="Lucida Console"/>
                            </w:rPr>
                            <w:t>-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C85CE0" id="Text Box 4" o:spid="_x0000_s1027" type="#_x0000_t202" style="position:absolute;margin-left:368.25pt;margin-top:0;width:120pt;height:18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" stroked="f">
              <v:textbox>
                <w:txbxContent>
                  <w:p w14:paraId="57DC5666" w14:textId="77777777" w:rsidR="00891BCE" w:rsidRDefault="00891BCE">
                    <w:pPr>
                      <w:jc w:val="right"/>
                      <w:rPr>
                        <w:rFonts w:ascii="Lucida Console" w:hAnsi="Lucida Console"/>
                      </w:rPr>
                    </w:pPr>
                    <w:r>
                      <w:rPr>
                        <w:rFonts w:ascii="Lucida Console" w:hAnsi="Lucida Console"/>
                      </w:rPr>
                      <w:t>NCEAC.DOC.00</w:t>
                    </w:r>
                    <w:r w:rsidR="00CA19C2">
                      <w:rPr>
                        <w:rFonts w:ascii="Lucida Console" w:hAnsi="Lucida Console"/>
                      </w:rPr>
                      <w:t>1</w:t>
                    </w:r>
                    <w:r w:rsidR="00F45272">
                      <w:rPr>
                        <w:rFonts w:ascii="Lucida Console" w:hAnsi="Lucida Console"/>
                      </w:rPr>
                      <w:t>-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39FE60E" wp14:editId="1E573103">
              <wp:simplePos x="0" y="0"/>
              <wp:positionH relativeFrom="column">
                <wp:posOffset>-73025</wp:posOffset>
              </wp:positionH>
              <wp:positionV relativeFrom="paragraph">
                <wp:posOffset>0</wp:posOffset>
              </wp:positionV>
              <wp:extent cx="6055995" cy="0"/>
              <wp:effectExtent l="0" t="0" r="0" b="0"/>
              <wp:wrapNone/>
              <wp:docPr id="4" name="Lin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599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45E791" id="Line 14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75pt,0" to="471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"/>
          </w:pict>
        </mc:Fallback>
      </mc:AlternateContent>
    </w:r>
  </w:p>
  <w:p w14:paraId="6D7D2DD3" w14:textId="4E286A63" w:rsidR="00891BCE" w:rsidRPr="00F45272" w:rsidRDefault="000E28EE">
    <w:pPr>
      <w:pStyle w:val="Header"/>
    </w:pPr>
    <w:r w:rsidRPr="00F45272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849510C" wp14:editId="13661460">
              <wp:simplePos x="0" y="0"/>
              <wp:positionH relativeFrom="column">
                <wp:posOffset>822960</wp:posOffset>
              </wp:positionH>
              <wp:positionV relativeFrom="paragraph">
                <wp:posOffset>602615</wp:posOffset>
              </wp:positionV>
              <wp:extent cx="1819275" cy="228600"/>
              <wp:effectExtent l="0" t="0" r="0" b="0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9275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168CB0" w14:textId="77777777" w:rsidR="00891BCE" w:rsidRDefault="00891BCE">
                          <w:pPr>
                            <w:rPr>
                              <w:rFonts w:ascii="Lucida Console" w:hAnsi="Lucida Consol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49510C" id="Text Box 10" o:spid="_x0000_s1028" type="#_x0000_t202" style="position:absolute;margin-left:64.8pt;margin-top:47.45pt;width:143.25pt;height:1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" stroked="f">
              <v:textbox>
                <w:txbxContent>
                  <w:p w14:paraId="72168CB0" w14:textId="77777777" w:rsidR="00891BCE" w:rsidRDefault="00891BCE">
                    <w:pPr>
                      <w:rPr>
                        <w:rFonts w:ascii="Lucida Console" w:hAnsi="Lucida Consol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ED324204"/>
    <w:lvl w:ilvl="0">
      <w:numFmt w:val="decimal"/>
      <w:lvlText w:val="*"/>
      <w:lvlJc w:val="left"/>
    </w:lvl>
  </w:abstractNum>
  <w:abstractNum w:abstractNumId="1" w15:restartNumberingAfterBreak="0">
    <w:nsid w:val="14EA78B7"/>
    <w:multiLevelType w:val="multilevel"/>
    <w:tmpl w:val="AA561EBA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8E0D0F"/>
    <w:multiLevelType w:val="hybridMultilevel"/>
    <w:tmpl w:val="67187BD4"/>
    <w:lvl w:ilvl="0" w:tplc="FFFFFFFF">
      <w:start w:val="2"/>
      <w:numFmt w:val="upperLetter"/>
      <w:pStyle w:val="Heading4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A230A5"/>
    <w:multiLevelType w:val="hybridMultilevel"/>
    <w:tmpl w:val="BDD06042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225D717C"/>
    <w:multiLevelType w:val="multilevel"/>
    <w:tmpl w:val="240893D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466CC7"/>
    <w:multiLevelType w:val="hybridMultilevel"/>
    <w:tmpl w:val="20106012"/>
    <w:lvl w:ilvl="0" w:tplc="FFFFFFFF">
      <w:start w:val="1"/>
      <w:numFmt w:val="decimal"/>
      <w:lvlText w:val="%1."/>
      <w:lvlJc w:val="left"/>
      <w:pPr>
        <w:tabs>
          <w:tab w:val="num" w:pos="504"/>
        </w:tabs>
        <w:ind w:left="504" w:hanging="360"/>
      </w:p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BF645E"/>
    <w:multiLevelType w:val="hybridMultilevel"/>
    <w:tmpl w:val="6756C8F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553668"/>
    <w:multiLevelType w:val="hybridMultilevel"/>
    <w:tmpl w:val="F4B8BAE2"/>
    <w:lvl w:ilvl="0" w:tplc="25CA16F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E6C11B7"/>
    <w:multiLevelType w:val="multilevel"/>
    <w:tmpl w:val="6D389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F88201C"/>
    <w:multiLevelType w:val="hybridMultilevel"/>
    <w:tmpl w:val="4F3AEE3E"/>
    <w:lvl w:ilvl="0" w:tplc="FFFFFFFF">
      <w:start w:val="4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1DD17D4"/>
    <w:multiLevelType w:val="hybridMultilevel"/>
    <w:tmpl w:val="F45ABBF8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85C5626"/>
    <w:multiLevelType w:val="hybridMultilevel"/>
    <w:tmpl w:val="5356A0F2"/>
    <w:lvl w:ilvl="0" w:tplc="FFFFFFFF">
      <w:start w:val="1"/>
      <w:numFmt w:val="decimal"/>
      <w:lvlText w:val="%1."/>
      <w:lvlJc w:val="left"/>
      <w:pPr>
        <w:tabs>
          <w:tab w:val="num" w:pos="504"/>
        </w:tabs>
        <w:ind w:left="504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224"/>
        </w:tabs>
        <w:ind w:left="1224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944"/>
        </w:tabs>
        <w:ind w:left="1944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64"/>
        </w:tabs>
        <w:ind w:left="2664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84"/>
        </w:tabs>
        <w:ind w:left="3384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104"/>
        </w:tabs>
        <w:ind w:left="4104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824"/>
        </w:tabs>
        <w:ind w:left="4824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544"/>
        </w:tabs>
        <w:ind w:left="5544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64"/>
        </w:tabs>
        <w:ind w:left="6264" w:hanging="180"/>
      </w:pPr>
    </w:lvl>
  </w:abstractNum>
  <w:abstractNum w:abstractNumId="12" w15:restartNumberingAfterBreak="0">
    <w:nsid w:val="3D424889"/>
    <w:multiLevelType w:val="singleLevel"/>
    <w:tmpl w:val="EEDE3D48"/>
    <w:lvl w:ilvl="0">
      <w:start w:val="2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Arial" w:hAnsi="Arial" w:hint="default"/>
        <w:b w:val="0"/>
        <w:i w:val="0"/>
        <w:sz w:val="20"/>
        <w:u w:val="none"/>
      </w:rPr>
    </w:lvl>
  </w:abstractNum>
  <w:abstractNum w:abstractNumId="13" w15:restartNumberingAfterBreak="0">
    <w:nsid w:val="41521FE4"/>
    <w:multiLevelType w:val="hybridMultilevel"/>
    <w:tmpl w:val="C1B6F6AA"/>
    <w:lvl w:ilvl="0" w:tplc="0614916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68E08FA"/>
    <w:multiLevelType w:val="hybridMultilevel"/>
    <w:tmpl w:val="3BDE057E"/>
    <w:lvl w:ilvl="0" w:tplc="FFFFFFFF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51450201"/>
    <w:multiLevelType w:val="singleLevel"/>
    <w:tmpl w:val="E632A58E"/>
    <w:lvl w:ilvl="0"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555A23F5"/>
    <w:multiLevelType w:val="hybridMultilevel"/>
    <w:tmpl w:val="29A85B2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E164BF"/>
    <w:multiLevelType w:val="hybridMultilevel"/>
    <w:tmpl w:val="99D2AE6C"/>
    <w:lvl w:ilvl="0" w:tplc="FFFFFFFF">
      <w:start w:val="1"/>
      <w:numFmt w:val="decimal"/>
      <w:lvlText w:val="%1."/>
      <w:lvlJc w:val="left"/>
      <w:pPr>
        <w:tabs>
          <w:tab w:val="num" w:pos="504"/>
        </w:tabs>
        <w:ind w:left="504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224"/>
        </w:tabs>
        <w:ind w:left="1224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944"/>
        </w:tabs>
        <w:ind w:left="1944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664"/>
        </w:tabs>
        <w:ind w:left="2664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384"/>
        </w:tabs>
        <w:ind w:left="3384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104"/>
        </w:tabs>
        <w:ind w:left="4104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824"/>
        </w:tabs>
        <w:ind w:left="4824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544"/>
        </w:tabs>
        <w:ind w:left="5544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264"/>
        </w:tabs>
        <w:ind w:left="6264" w:hanging="180"/>
      </w:pPr>
    </w:lvl>
  </w:abstractNum>
  <w:abstractNum w:abstractNumId="18" w15:restartNumberingAfterBreak="0">
    <w:nsid w:val="5A9F3DEB"/>
    <w:multiLevelType w:val="hybridMultilevel"/>
    <w:tmpl w:val="5622CBFA"/>
    <w:lvl w:ilvl="0" w:tplc="8EBEBB22">
      <w:numFmt w:val="decimal"/>
      <w:lvlText w:val="%1. 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F38446B"/>
    <w:multiLevelType w:val="hybridMultilevel"/>
    <w:tmpl w:val="CC161D32"/>
    <w:lvl w:ilvl="0" w:tplc="FFFFFFFF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0B53E85"/>
    <w:multiLevelType w:val="hybridMultilevel"/>
    <w:tmpl w:val="CE4854CE"/>
    <w:lvl w:ilvl="0" w:tplc="FFFFFFFF">
      <w:start w:val="2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643D3C15"/>
    <w:multiLevelType w:val="hybridMultilevel"/>
    <w:tmpl w:val="6BFE70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47703DE"/>
    <w:multiLevelType w:val="hybridMultilevel"/>
    <w:tmpl w:val="20106012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BC6CAB"/>
    <w:multiLevelType w:val="hybridMultilevel"/>
    <w:tmpl w:val="1D523090"/>
    <w:lvl w:ilvl="0" w:tplc="FFFFFFFF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1DD0E48"/>
    <w:multiLevelType w:val="singleLevel"/>
    <w:tmpl w:val="0CCAF296"/>
    <w:lvl w:ilvl="0">
      <w:start w:val="6"/>
      <w:numFmt w:val="upperLetter"/>
      <w:lvlText w:val="%1."/>
      <w:legacy w:legacy="1" w:legacySpace="0" w:legacyIndent="360"/>
      <w:lvlJc w:val="left"/>
      <w:pPr>
        <w:ind w:left="360" w:hanging="360"/>
      </w:pPr>
    </w:lvl>
  </w:abstractNum>
  <w:abstractNum w:abstractNumId="25" w15:restartNumberingAfterBreak="0">
    <w:nsid w:val="7D5737CB"/>
    <w:multiLevelType w:val="singleLevel"/>
    <w:tmpl w:val="0CCAF296"/>
    <w:lvl w:ilvl="0">
      <w:start w:val="6"/>
      <w:numFmt w:val="upperLetter"/>
      <w:lvlText w:val="%1."/>
      <w:legacy w:legacy="1" w:legacySpace="0" w:legacyIndent="360"/>
      <w:lvlJc w:val="left"/>
      <w:pPr>
        <w:ind w:left="360" w:hanging="360"/>
      </w:pPr>
    </w:lvl>
  </w:abstractNum>
  <w:num w:numId="1">
    <w:abstractNumId w:val="15"/>
  </w:num>
  <w:num w:numId="2">
    <w:abstractNumId w:val="12"/>
  </w:num>
  <w:num w:numId="3">
    <w:abstractNumId w:val="12"/>
    <w:lvlOverride w:ilvl="0">
      <w:lvl w:ilvl="0">
        <w:start w:val="1"/>
        <w:numFmt w:val="decimal"/>
        <w:lvlText w:val="%1. "/>
        <w:legacy w:legacy="1" w:legacySpace="0" w:legacyIndent="360"/>
        <w:lvlJc w:val="left"/>
        <w:pPr>
          <w:ind w:left="360" w:hanging="360"/>
        </w:pPr>
        <w:rPr>
          <w:rFonts w:ascii="Arial" w:hAnsi="Arial" w:hint="default"/>
          <w:b w:val="0"/>
          <w:i w:val="0"/>
          <w:sz w:val="20"/>
          <w:u w:val="none"/>
        </w:rPr>
      </w:lvl>
    </w:lvlOverride>
  </w:num>
  <w:num w:numId="4">
    <w:abstractNumId w:val="18"/>
  </w:num>
  <w:num w:numId="5">
    <w:abstractNumId w:val="7"/>
  </w:num>
  <w:num w:numId="6">
    <w:abstractNumId w:val="0"/>
    <w:lvlOverride w:ilvl="0">
      <w:lvl w:ilvl="0">
        <w:start w:val="1"/>
        <w:numFmt w:val="bullet"/>
        <w:lvlText w:val=""/>
        <w:legacy w:legacy="1" w:legacySpace="0" w:legacyIndent="504"/>
        <w:lvlJc w:val="left"/>
        <w:pPr>
          <w:ind w:left="648" w:hanging="504"/>
        </w:pPr>
        <w:rPr>
          <w:rFonts w:ascii="Wingdings" w:hAnsi="Wingdings" w:hint="default"/>
        </w:rPr>
      </w:lvl>
    </w:lvlOverride>
  </w:num>
  <w:num w:numId="7">
    <w:abstractNumId w:val="24"/>
  </w:num>
  <w:num w:numId="8">
    <w:abstractNumId w:val="25"/>
  </w:num>
  <w:num w:numId="9">
    <w:abstractNumId w:val="22"/>
  </w:num>
  <w:num w:numId="10">
    <w:abstractNumId w:val="20"/>
  </w:num>
  <w:num w:numId="11">
    <w:abstractNumId w:val="23"/>
  </w:num>
  <w:num w:numId="12">
    <w:abstractNumId w:val="9"/>
  </w:num>
  <w:num w:numId="13">
    <w:abstractNumId w:val="21"/>
  </w:num>
  <w:num w:numId="14">
    <w:abstractNumId w:val="10"/>
  </w:num>
  <w:num w:numId="15">
    <w:abstractNumId w:val="19"/>
  </w:num>
  <w:num w:numId="16">
    <w:abstractNumId w:val="3"/>
  </w:num>
  <w:num w:numId="17">
    <w:abstractNumId w:val="16"/>
  </w:num>
  <w:num w:numId="18">
    <w:abstractNumId w:val="6"/>
  </w:num>
  <w:num w:numId="19">
    <w:abstractNumId w:val="14"/>
  </w:num>
  <w:num w:numId="20">
    <w:abstractNumId w:val="2"/>
  </w:num>
  <w:num w:numId="21">
    <w:abstractNumId w:val="11"/>
  </w:num>
  <w:num w:numId="22">
    <w:abstractNumId w:val="5"/>
  </w:num>
  <w:num w:numId="23">
    <w:abstractNumId w:val="17"/>
  </w:num>
  <w:num w:numId="24">
    <w:abstractNumId w:val="13"/>
  </w:num>
  <w:num w:numId="25">
    <w:abstractNumId w:val="8"/>
  </w:num>
  <w:num w:numId="26">
    <w:abstractNumId w:val="1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MDS3MLAwNjM2NTZR0lEKTi0uzszPAykwrAUANNTgASwAAAA="/>
  </w:docVars>
  <w:rsids>
    <w:rsidRoot w:val="002C0F5D"/>
    <w:rsid w:val="00017D8F"/>
    <w:rsid w:val="00020751"/>
    <w:rsid w:val="0005649A"/>
    <w:rsid w:val="0006788A"/>
    <w:rsid w:val="000808A4"/>
    <w:rsid w:val="000919A6"/>
    <w:rsid w:val="00096E24"/>
    <w:rsid w:val="000A7DEA"/>
    <w:rsid w:val="000E28EE"/>
    <w:rsid w:val="000E33CF"/>
    <w:rsid w:val="00107E79"/>
    <w:rsid w:val="00110ED4"/>
    <w:rsid w:val="00143931"/>
    <w:rsid w:val="00171929"/>
    <w:rsid w:val="00176235"/>
    <w:rsid w:val="001845AF"/>
    <w:rsid w:val="0019020A"/>
    <w:rsid w:val="00196665"/>
    <w:rsid w:val="001B4C1D"/>
    <w:rsid w:val="001C4640"/>
    <w:rsid w:val="00200998"/>
    <w:rsid w:val="002124B0"/>
    <w:rsid w:val="00250F68"/>
    <w:rsid w:val="002824FD"/>
    <w:rsid w:val="0028493A"/>
    <w:rsid w:val="00292C43"/>
    <w:rsid w:val="002C0F5D"/>
    <w:rsid w:val="002C3BCE"/>
    <w:rsid w:val="002D581C"/>
    <w:rsid w:val="002D7B0C"/>
    <w:rsid w:val="00303598"/>
    <w:rsid w:val="00307800"/>
    <w:rsid w:val="00345E4B"/>
    <w:rsid w:val="003D4553"/>
    <w:rsid w:val="003D4AB5"/>
    <w:rsid w:val="003F15E4"/>
    <w:rsid w:val="003F2DD0"/>
    <w:rsid w:val="004102AB"/>
    <w:rsid w:val="004263D3"/>
    <w:rsid w:val="0042761B"/>
    <w:rsid w:val="00440B88"/>
    <w:rsid w:val="0045358A"/>
    <w:rsid w:val="00460A60"/>
    <w:rsid w:val="00462DAC"/>
    <w:rsid w:val="00467385"/>
    <w:rsid w:val="00470AAD"/>
    <w:rsid w:val="004867AC"/>
    <w:rsid w:val="00486AAD"/>
    <w:rsid w:val="004B3D29"/>
    <w:rsid w:val="004B5294"/>
    <w:rsid w:val="004B693E"/>
    <w:rsid w:val="004B7FBE"/>
    <w:rsid w:val="004D2D60"/>
    <w:rsid w:val="004D769A"/>
    <w:rsid w:val="004F3233"/>
    <w:rsid w:val="0052280D"/>
    <w:rsid w:val="0054202B"/>
    <w:rsid w:val="00543F5F"/>
    <w:rsid w:val="00547372"/>
    <w:rsid w:val="00574DA9"/>
    <w:rsid w:val="005B6C21"/>
    <w:rsid w:val="005B79AD"/>
    <w:rsid w:val="005C1CE8"/>
    <w:rsid w:val="005D29DD"/>
    <w:rsid w:val="005E3579"/>
    <w:rsid w:val="005F6A11"/>
    <w:rsid w:val="00646CEB"/>
    <w:rsid w:val="006560F4"/>
    <w:rsid w:val="006576DD"/>
    <w:rsid w:val="006612EA"/>
    <w:rsid w:val="00682AFD"/>
    <w:rsid w:val="006851A8"/>
    <w:rsid w:val="00691A65"/>
    <w:rsid w:val="006979A4"/>
    <w:rsid w:val="006C7C53"/>
    <w:rsid w:val="006F1676"/>
    <w:rsid w:val="00700535"/>
    <w:rsid w:val="00714686"/>
    <w:rsid w:val="0073723B"/>
    <w:rsid w:val="00751C24"/>
    <w:rsid w:val="00764FFF"/>
    <w:rsid w:val="00773A00"/>
    <w:rsid w:val="00784F33"/>
    <w:rsid w:val="007A6AE1"/>
    <w:rsid w:val="007C6CD3"/>
    <w:rsid w:val="007D5A63"/>
    <w:rsid w:val="007D67A9"/>
    <w:rsid w:val="007D759E"/>
    <w:rsid w:val="007E4A1B"/>
    <w:rsid w:val="007F65C3"/>
    <w:rsid w:val="00812131"/>
    <w:rsid w:val="0084075B"/>
    <w:rsid w:val="00840FDD"/>
    <w:rsid w:val="008560A3"/>
    <w:rsid w:val="00860CA7"/>
    <w:rsid w:val="00891BCE"/>
    <w:rsid w:val="008A4A38"/>
    <w:rsid w:val="008A6C7A"/>
    <w:rsid w:val="008D791C"/>
    <w:rsid w:val="00912FA1"/>
    <w:rsid w:val="009625DB"/>
    <w:rsid w:val="009756A0"/>
    <w:rsid w:val="009757ED"/>
    <w:rsid w:val="009801D5"/>
    <w:rsid w:val="009A3A88"/>
    <w:rsid w:val="009B66A7"/>
    <w:rsid w:val="009C269F"/>
    <w:rsid w:val="009C6813"/>
    <w:rsid w:val="00A03AEB"/>
    <w:rsid w:val="00A040A0"/>
    <w:rsid w:val="00A121E8"/>
    <w:rsid w:val="00A12302"/>
    <w:rsid w:val="00A37508"/>
    <w:rsid w:val="00A50A39"/>
    <w:rsid w:val="00A50B79"/>
    <w:rsid w:val="00A61B51"/>
    <w:rsid w:val="00A6224C"/>
    <w:rsid w:val="00A82C2B"/>
    <w:rsid w:val="00A8672F"/>
    <w:rsid w:val="00AD1265"/>
    <w:rsid w:val="00AE10A5"/>
    <w:rsid w:val="00AE3CCA"/>
    <w:rsid w:val="00AF4514"/>
    <w:rsid w:val="00AF6345"/>
    <w:rsid w:val="00B002AB"/>
    <w:rsid w:val="00B37F54"/>
    <w:rsid w:val="00B90EB2"/>
    <w:rsid w:val="00B95679"/>
    <w:rsid w:val="00BA12F6"/>
    <w:rsid w:val="00BB2F13"/>
    <w:rsid w:val="00BC3686"/>
    <w:rsid w:val="00BD3286"/>
    <w:rsid w:val="00C11417"/>
    <w:rsid w:val="00C16087"/>
    <w:rsid w:val="00C25DBB"/>
    <w:rsid w:val="00C27644"/>
    <w:rsid w:val="00C77144"/>
    <w:rsid w:val="00C868DD"/>
    <w:rsid w:val="00C97395"/>
    <w:rsid w:val="00CA19C2"/>
    <w:rsid w:val="00CC2956"/>
    <w:rsid w:val="00CD57C5"/>
    <w:rsid w:val="00CF766E"/>
    <w:rsid w:val="00D05942"/>
    <w:rsid w:val="00D15E5D"/>
    <w:rsid w:val="00D16961"/>
    <w:rsid w:val="00D45FE8"/>
    <w:rsid w:val="00D72633"/>
    <w:rsid w:val="00D97F38"/>
    <w:rsid w:val="00DA0EAD"/>
    <w:rsid w:val="00DB12CA"/>
    <w:rsid w:val="00DC4F4C"/>
    <w:rsid w:val="00DC7867"/>
    <w:rsid w:val="00DD1139"/>
    <w:rsid w:val="00DE268F"/>
    <w:rsid w:val="00E27A8C"/>
    <w:rsid w:val="00E53596"/>
    <w:rsid w:val="00E56B67"/>
    <w:rsid w:val="00E579DA"/>
    <w:rsid w:val="00EC0AB2"/>
    <w:rsid w:val="00EE42A4"/>
    <w:rsid w:val="00F13DC1"/>
    <w:rsid w:val="00F25590"/>
    <w:rsid w:val="00F327E7"/>
    <w:rsid w:val="00F45272"/>
    <w:rsid w:val="00F5483A"/>
    <w:rsid w:val="00FC5E8B"/>
    <w:rsid w:val="00FD5021"/>
    <w:rsid w:val="00FD7C7B"/>
    <w:rsid w:val="00FE7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FD6203"/>
  <w15:chartTrackingRefBased/>
  <w15:docId w15:val="{76D5BE8A-4BFA-473B-9988-DB864A008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after="120"/>
      <w:jc w:val="center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sz w:val="24"/>
    </w:rPr>
  </w:style>
  <w:style w:type="paragraph" w:styleId="Heading4">
    <w:name w:val="heading 4"/>
    <w:basedOn w:val="Normal"/>
    <w:next w:val="Normal"/>
    <w:qFormat/>
    <w:pPr>
      <w:keepNext/>
      <w:numPr>
        <w:numId w:val="20"/>
      </w:numPr>
      <w:tabs>
        <w:tab w:val="clear" w:pos="720"/>
        <w:tab w:val="left" w:pos="-1296"/>
        <w:tab w:val="left" w:pos="-864"/>
        <w:tab w:val="left" w:pos="-432"/>
        <w:tab w:val="num" w:pos="360"/>
        <w:tab w:val="left" w:pos="1116"/>
        <w:tab w:val="left" w:pos="1440"/>
        <w:tab w:val="left" w:pos="1488"/>
        <w:tab w:val="left" w:pos="2040"/>
        <w:tab w:val="left" w:pos="2160"/>
        <w:tab w:val="left" w:pos="2592"/>
        <w:tab w:val="left" w:pos="3024"/>
        <w:tab w:val="left" w:pos="3456"/>
        <w:tab w:val="left" w:pos="3888"/>
        <w:tab w:val="left" w:pos="4320"/>
        <w:tab w:val="left" w:pos="4752"/>
        <w:tab w:val="left" w:pos="5184"/>
        <w:tab w:val="left" w:pos="5616"/>
        <w:tab w:val="left" w:pos="6048"/>
        <w:tab w:val="left" w:pos="6480"/>
        <w:tab w:val="left" w:pos="6912"/>
        <w:tab w:val="left" w:pos="7344"/>
        <w:tab w:val="left" w:pos="7776"/>
      </w:tabs>
      <w:ind w:left="360"/>
      <w:jc w:val="both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overflowPunct w:val="0"/>
      <w:autoSpaceDE w:val="0"/>
      <w:autoSpaceDN w:val="0"/>
      <w:adjustRightInd w:val="0"/>
      <w:spacing w:before="240" w:after="60"/>
      <w:textAlignment w:val="baseline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both"/>
    </w:pPr>
    <w:rPr>
      <w:rFonts w:ascii="Arial" w:hAnsi="Arial"/>
    </w:rPr>
  </w:style>
  <w:style w:type="paragraph" w:styleId="Title">
    <w:name w:val="Title"/>
    <w:basedOn w:val="Normal"/>
    <w:qFormat/>
    <w:pPr>
      <w:jc w:val="center"/>
    </w:pPr>
    <w:rPr>
      <w:rFonts w:ascii="Arial" w:hAnsi="Arial"/>
      <w:b/>
      <w:sz w:val="24"/>
    </w:rPr>
  </w:style>
  <w:style w:type="paragraph" w:styleId="Caption">
    <w:name w:val="caption"/>
    <w:basedOn w:val="Normal"/>
    <w:next w:val="Normal"/>
    <w:qFormat/>
    <w:pPr>
      <w:jc w:val="center"/>
    </w:pPr>
    <w:rPr>
      <w:rFonts w:ascii="Arial" w:hAnsi="Arial"/>
      <w:b/>
      <w:sz w:val="24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overflowPunct w:val="0"/>
      <w:autoSpaceDE w:val="0"/>
      <w:autoSpaceDN w:val="0"/>
      <w:adjustRightInd w:val="0"/>
      <w:spacing w:before="120" w:after="120" w:line="240" w:lineRule="atLeast"/>
      <w:textAlignment w:val="baseline"/>
    </w:pPr>
    <w:rPr>
      <w:rFonts w:ascii="Times" w:hAnsi="Times"/>
      <w:b/>
      <w:caps/>
      <w:color w:val="000000"/>
    </w:r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overflowPunct w:val="0"/>
      <w:autoSpaceDE w:val="0"/>
      <w:autoSpaceDN w:val="0"/>
      <w:adjustRightInd w:val="0"/>
      <w:ind w:left="360" w:right="360"/>
      <w:jc w:val="both"/>
      <w:textAlignment w:val="baseline"/>
    </w:pPr>
    <w:rPr>
      <w:rFonts w:ascii="Times" w:hAnsi="Times"/>
      <w:smallCaps/>
      <w:noProof/>
    </w:r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overflowPunct w:val="0"/>
      <w:autoSpaceDE w:val="0"/>
      <w:autoSpaceDN w:val="0"/>
      <w:adjustRightInd w:val="0"/>
      <w:ind w:left="720"/>
      <w:textAlignment w:val="baseline"/>
    </w:pPr>
    <w:rPr>
      <w:rFonts w:ascii="Times" w:hAnsi="Times"/>
      <w:i/>
      <w:noProof/>
      <w:color w:val="000000"/>
    </w:rPr>
  </w:style>
  <w:style w:type="paragraph" w:styleId="BodyText3">
    <w:name w:val="Body Text 3"/>
    <w:basedOn w:val="Normal"/>
    <w:autoRedefine/>
    <w:pPr>
      <w:overflowPunct w:val="0"/>
      <w:autoSpaceDE w:val="0"/>
      <w:autoSpaceDN w:val="0"/>
      <w:adjustRightInd w:val="0"/>
      <w:jc w:val="both"/>
      <w:textAlignment w:val="baseline"/>
    </w:pPr>
    <w:rPr>
      <w:i/>
      <w:sz w:val="24"/>
    </w:rPr>
  </w:style>
  <w:style w:type="paragraph" w:styleId="BodyText2">
    <w:name w:val="Body Text 2"/>
    <w:basedOn w:val="Normal"/>
    <w:pPr>
      <w:tabs>
        <w:tab w:val="left" w:pos="1080"/>
      </w:tabs>
      <w:overflowPunct w:val="0"/>
      <w:autoSpaceDE w:val="0"/>
      <w:autoSpaceDN w:val="0"/>
      <w:adjustRightInd w:val="0"/>
      <w:ind w:left="720"/>
      <w:jc w:val="both"/>
      <w:textAlignment w:val="baseline"/>
    </w:pPr>
  </w:style>
  <w:style w:type="paragraph" w:styleId="BodyTextIndent2">
    <w:name w:val="Body Text Indent 2"/>
    <w:basedOn w:val="Normal"/>
    <w:pPr>
      <w:overflowPunct w:val="0"/>
      <w:autoSpaceDE w:val="0"/>
      <w:autoSpaceDN w:val="0"/>
      <w:adjustRightInd w:val="0"/>
      <w:ind w:left="1170" w:hanging="450"/>
      <w:textAlignment w:val="baseline"/>
    </w:pPr>
  </w:style>
  <w:style w:type="paragraph" w:styleId="BodyTextIndent3">
    <w:name w:val="Body Text Indent 3"/>
    <w:basedOn w:val="Normal"/>
    <w:pPr>
      <w:tabs>
        <w:tab w:val="left" w:pos="360"/>
        <w:tab w:val="left" w:pos="720"/>
      </w:tabs>
      <w:overflowPunct w:val="0"/>
      <w:autoSpaceDE w:val="0"/>
      <w:autoSpaceDN w:val="0"/>
      <w:adjustRightInd w:val="0"/>
      <w:ind w:left="720" w:hanging="720"/>
      <w:textAlignment w:val="baseline"/>
    </w:pPr>
  </w:style>
  <w:style w:type="character" w:styleId="PageNumber">
    <w:name w:val="page number"/>
    <w:basedOn w:val="DefaultParagraphFont"/>
  </w:style>
  <w:style w:type="paragraph" w:styleId="BlockText">
    <w:name w:val="Block Text"/>
    <w:basedOn w:val="Normal"/>
    <w:pPr>
      <w:tabs>
        <w:tab w:val="left" w:pos="-288"/>
        <w:tab w:val="left" w:pos="288"/>
        <w:tab w:val="left" w:pos="648"/>
        <w:tab w:val="left" w:pos="1008"/>
        <w:tab w:val="left" w:pos="1368"/>
        <w:tab w:val="left" w:pos="1728"/>
        <w:tab w:val="left" w:pos="2088"/>
        <w:tab w:val="left" w:pos="2448"/>
        <w:tab w:val="left" w:pos="2808"/>
        <w:tab w:val="left" w:pos="3168"/>
        <w:tab w:val="left" w:pos="3528"/>
        <w:tab w:val="left" w:pos="3888"/>
        <w:tab w:val="left" w:pos="4248"/>
        <w:tab w:val="left" w:pos="4608"/>
        <w:tab w:val="left" w:pos="4968"/>
        <w:tab w:val="left" w:pos="5220"/>
        <w:tab w:val="left" w:pos="5688"/>
        <w:tab w:val="left" w:pos="6048"/>
        <w:tab w:val="left" w:pos="6408"/>
        <w:tab w:val="left" w:pos="6768"/>
        <w:tab w:val="left" w:pos="7128"/>
        <w:tab w:val="left" w:pos="7488"/>
        <w:tab w:val="left" w:pos="8100"/>
        <w:tab w:val="left" w:pos="8388"/>
      </w:tabs>
      <w:ind w:left="1674" w:right="720" w:hanging="720"/>
    </w:pPr>
    <w:rPr>
      <w:rFonts w:eastAsia="Times"/>
      <w:sz w:val="24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360"/>
      </w:tabs>
      <w:ind w:left="360" w:hanging="360"/>
      <w:jc w:val="both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6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est for Evaluation Form</vt:lpstr>
    </vt:vector>
  </TitlesOfParts>
  <Company> </Company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 for Evaluation Form</dc:title>
  <dc:subject/>
  <dc:creator>Syed Mansoor Sarwar</dc:creator>
  <cp:keywords/>
  <dc:description/>
  <cp:lastModifiedBy>Zeshan Khan</cp:lastModifiedBy>
  <cp:revision>19</cp:revision>
  <cp:lastPrinted>2021-01-29T11:05:00Z</cp:lastPrinted>
  <dcterms:created xsi:type="dcterms:W3CDTF">2021-09-30T04:05:00Z</dcterms:created>
  <dcterms:modified xsi:type="dcterms:W3CDTF">2021-09-30T11:58:00Z</dcterms:modified>
</cp:coreProperties>
</file>